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48EDF" w14:textId="4BFF3395" w:rsidR="003C40D8" w:rsidRPr="005F3F34" w:rsidRDefault="003C40D8" w:rsidP="00081BBD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p w14:paraId="57FBFBE4" w14:textId="77777777" w:rsidR="002B271A" w:rsidRDefault="002B271A" w:rsidP="00DE5EEB">
      <w:pPr>
        <w:ind w:left="284"/>
        <w:jc w:val="center"/>
        <w:rPr>
          <w:rFonts w:ascii="Constantia" w:hAnsi="Constantia" w:cs="Arial"/>
          <w:b/>
          <w:lang w:val="pl-PL"/>
        </w:rPr>
      </w:pPr>
    </w:p>
    <w:p w14:paraId="13E3936F" w14:textId="79D3E4BD" w:rsidR="00081BBD" w:rsidRPr="002761C6" w:rsidRDefault="00081BBD" w:rsidP="002B271A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 xml:space="preserve">PLAN TRZYLETNICH STUDIÓW </w:t>
      </w:r>
      <w:r w:rsidRPr="00F03974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="001C00C8" w:rsidRPr="002761C6">
        <w:rPr>
          <w:rFonts w:ascii="Constantia" w:hAnsi="Constantia" w:cs="Arial"/>
          <w:b/>
          <w:lang w:val="pl-PL"/>
        </w:rPr>
        <w:t>DL</w:t>
      </w:r>
      <w:r w:rsidR="006E2A69" w:rsidRPr="002761C6">
        <w:rPr>
          <w:rFonts w:ascii="Constantia" w:hAnsi="Constantia" w:cs="Arial"/>
          <w:b/>
          <w:lang w:val="pl-PL"/>
        </w:rPr>
        <w:t>A</w:t>
      </w:r>
      <w:r w:rsidRPr="002761C6">
        <w:rPr>
          <w:rFonts w:ascii="Constantia" w:hAnsi="Constantia" w:cs="Arial"/>
          <w:b/>
          <w:lang w:val="pl-PL"/>
        </w:rPr>
        <w:t xml:space="preserve"> KIERUNKU </w:t>
      </w:r>
      <w:r w:rsidRPr="00F03974"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63813731" w14:textId="1B7D5C87" w:rsidR="00A86A81" w:rsidRPr="002761C6" w:rsidRDefault="00B922BD" w:rsidP="001C00C8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(</w:t>
      </w:r>
      <w:r w:rsidR="00FA4F50" w:rsidRPr="002761C6">
        <w:rPr>
          <w:rFonts w:ascii="Constantia" w:hAnsi="Constantia" w:cs="Arial"/>
          <w:b/>
          <w:lang w:val="pl-PL"/>
        </w:rPr>
        <w:t>studia stacjonarne o profilu ogólnoakademickim</w:t>
      </w:r>
      <w:r w:rsidRPr="002761C6">
        <w:rPr>
          <w:rFonts w:ascii="Constantia" w:hAnsi="Constantia" w:cs="Arial"/>
          <w:b/>
          <w:lang w:val="pl-PL"/>
        </w:rPr>
        <w:t>)</w:t>
      </w:r>
    </w:p>
    <w:p w14:paraId="21052F59" w14:textId="77777777" w:rsidR="00081BBD" w:rsidRPr="002761C6" w:rsidRDefault="00081BBD" w:rsidP="00AE4625">
      <w:pPr>
        <w:jc w:val="both"/>
        <w:rPr>
          <w:rFonts w:ascii="Cambria" w:hAnsi="Cambria" w:cs="Arial"/>
          <w:sz w:val="20"/>
          <w:szCs w:val="20"/>
          <w:lang w:val="pl-PL"/>
        </w:rPr>
      </w:pPr>
    </w:p>
    <w:p w14:paraId="0F04578E" w14:textId="77777777" w:rsidR="00EA5A45" w:rsidRPr="002761C6" w:rsidRDefault="00EA5A45" w:rsidP="003C40D8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6B1E6088" w14:textId="06E79C5C" w:rsidR="00EA5A45" w:rsidRPr="002761C6" w:rsidRDefault="00E13CBD" w:rsidP="003C40D8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I ROK</w:t>
      </w:r>
    </w:p>
    <w:p w14:paraId="59DB7A94" w14:textId="77777777" w:rsidR="003C40D8" w:rsidRPr="002761C6" w:rsidRDefault="003C40D8" w:rsidP="003C40D8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91002E" w:rsidRPr="002761C6" w14:paraId="6688A1C4" w14:textId="77777777" w:rsidTr="00B51F7D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53FA6C7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761C6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4920C06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08819306" w14:textId="3ADC811F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6DF206B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78F8D43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7CF299FF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020ABF41" w14:textId="2F75C3F3" w:rsidR="0091002E" w:rsidRPr="002761C6" w:rsidRDefault="00553F81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7157DE94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26AE47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9CB47A6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91002E" w:rsidRPr="002761C6" w14:paraId="351BD537" w14:textId="77777777" w:rsidTr="00B51F7D">
        <w:tc>
          <w:tcPr>
            <w:tcW w:w="494" w:type="dxa"/>
            <w:shd w:val="clear" w:color="auto" w:fill="auto"/>
            <w:vAlign w:val="center"/>
          </w:tcPr>
          <w:p w14:paraId="22B2D3B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4170E275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2AC6737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00721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B2680CC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7EFFFCA2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D8BBE99" w14:textId="77777777" w:rsidR="0091002E" w:rsidRPr="002761C6" w:rsidRDefault="0091002E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91002E" w:rsidRPr="002761C6" w14:paraId="2098D3DB" w14:textId="77777777" w:rsidTr="00B51F7D">
        <w:tc>
          <w:tcPr>
            <w:tcW w:w="494" w:type="dxa"/>
            <w:shd w:val="clear" w:color="auto" w:fill="auto"/>
          </w:tcPr>
          <w:p w14:paraId="07CF6C7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3B80974D" w14:textId="50574A7A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Praktyczna nauka języka koreańskiego</w:t>
            </w:r>
          </w:p>
        </w:tc>
        <w:tc>
          <w:tcPr>
            <w:tcW w:w="1134" w:type="dxa"/>
          </w:tcPr>
          <w:p w14:paraId="4F3933CC" w14:textId="3D0D2BE8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6084F63E" w14:textId="07D58D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E7A042" w14:textId="7CE32F3C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0</w:t>
            </w:r>
          </w:p>
        </w:tc>
        <w:tc>
          <w:tcPr>
            <w:tcW w:w="2378" w:type="dxa"/>
            <w:shd w:val="clear" w:color="auto" w:fill="auto"/>
          </w:tcPr>
          <w:p w14:paraId="49FA9B45" w14:textId="64AE7C4E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E237052" w14:textId="3EE99B8D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91002E" w:rsidRPr="002761C6" w14:paraId="6BA3A7B7" w14:textId="77777777" w:rsidTr="00B51F7D">
        <w:tc>
          <w:tcPr>
            <w:tcW w:w="494" w:type="dxa"/>
            <w:shd w:val="clear" w:color="auto" w:fill="auto"/>
          </w:tcPr>
          <w:p w14:paraId="220438C6" w14:textId="77777777" w:rsidR="0091002E" w:rsidRPr="002761C6" w:rsidRDefault="0091002E" w:rsidP="00B51F7D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702D0F5" w14:textId="3FD100B7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Lektorat języka zachodnioeuropejskiego*</w:t>
            </w:r>
          </w:p>
        </w:tc>
        <w:tc>
          <w:tcPr>
            <w:tcW w:w="1134" w:type="dxa"/>
          </w:tcPr>
          <w:p w14:paraId="6217165A" w14:textId="3D5A2645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2AC1623F" w14:textId="269AB0AB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7E2E5C6" w14:textId="32980DB4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A773F62" w14:textId="5C8B75BD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BC76612" w14:textId="23015394" w:rsidR="0091002E" w:rsidRPr="002761C6" w:rsidRDefault="0091002E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B173C" w:rsidRPr="002761C6" w14:paraId="201BA8B3" w14:textId="77777777" w:rsidTr="00B51F7D">
        <w:tc>
          <w:tcPr>
            <w:tcW w:w="494" w:type="dxa"/>
            <w:shd w:val="clear" w:color="auto" w:fill="auto"/>
          </w:tcPr>
          <w:p w14:paraId="0065F5E5" w14:textId="7777777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2970092" w14:textId="2C62DB6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stęp do koreanistyki</w:t>
            </w:r>
          </w:p>
        </w:tc>
        <w:tc>
          <w:tcPr>
            <w:tcW w:w="1134" w:type="dxa"/>
          </w:tcPr>
          <w:p w14:paraId="55FDCB96" w14:textId="14E8E2C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4782CF6" w14:textId="4A0E5C5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1618953" w14:textId="19F5A04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5</w:t>
            </w:r>
          </w:p>
        </w:tc>
        <w:tc>
          <w:tcPr>
            <w:tcW w:w="2378" w:type="dxa"/>
            <w:shd w:val="clear" w:color="auto" w:fill="auto"/>
          </w:tcPr>
          <w:p w14:paraId="0EA2299C" w14:textId="43B34886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E230249" w14:textId="1A1CB69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</w:t>
            </w:r>
          </w:p>
        </w:tc>
      </w:tr>
      <w:tr w:rsidR="00CB173C" w:rsidRPr="002761C6" w14:paraId="1285D80C" w14:textId="77777777" w:rsidTr="00B51F7D">
        <w:tc>
          <w:tcPr>
            <w:tcW w:w="494" w:type="dxa"/>
            <w:shd w:val="clear" w:color="auto" w:fill="auto"/>
          </w:tcPr>
          <w:p w14:paraId="6023B05E" w14:textId="37044B37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54320214" w14:textId="6786F49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stęp do językoznawstwa</w:t>
            </w:r>
          </w:p>
        </w:tc>
        <w:tc>
          <w:tcPr>
            <w:tcW w:w="1134" w:type="dxa"/>
          </w:tcPr>
          <w:p w14:paraId="1D86A3BE" w14:textId="4551E43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14467C5" w14:textId="68553C0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158" w:type="dxa"/>
            <w:shd w:val="clear" w:color="auto" w:fill="auto"/>
          </w:tcPr>
          <w:p w14:paraId="484DCFCD" w14:textId="2CA9B1F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18BD08A9" w14:textId="018521C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701FE4F" w14:textId="5A948E9F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CB173C" w:rsidRPr="002761C6" w14:paraId="7AE59090" w14:textId="77777777" w:rsidTr="00B51F7D">
        <w:tc>
          <w:tcPr>
            <w:tcW w:w="494" w:type="dxa"/>
            <w:shd w:val="clear" w:color="auto" w:fill="auto"/>
          </w:tcPr>
          <w:p w14:paraId="33BDF271" w14:textId="3AC65E76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90AA7BA" w14:textId="3F63768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stęp do literaturoznawstwa</w:t>
            </w:r>
          </w:p>
        </w:tc>
        <w:tc>
          <w:tcPr>
            <w:tcW w:w="1134" w:type="dxa"/>
          </w:tcPr>
          <w:p w14:paraId="48D159C5" w14:textId="71ACAA41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226DB42F" w14:textId="2A165F3E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5A62BD7" w14:textId="3CFCE3E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3F161106" w14:textId="552433A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4C97E97F" w14:textId="1030619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B173C" w:rsidRPr="002761C6" w14:paraId="217B89BB" w14:textId="77777777" w:rsidTr="00B51F7D">
        <w:tc>
          <w:tcPr>
            <w:tcW w:w="494" w:type="dxa"/>
            <w:shd w:val="clear" w:color="auto" w:fill="auto"/>
          </w:tcPr>
          <w:p w14:paraId="53E7E5F0" w14:textId="6722BAC5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026D0B52" w14:textId="65C772DC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Filozofia</w:t>
            </w:r>
          </w:p>
        </w:tc>
        <w:tc>
          <w:tcPr>
            <w:tcW w:w="1134" w:type="dxa"/>
          </w:tcPr>
          <w:p w14:paraId="2C58082E" w14:textId="080C7A2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483E99D0" w14:textId="0EA0F56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49FADE3" w14:textId="4FF2B167" w:rsidR="00CB173C" w:rsidRPr="002761C6" w:rsidRDefault="00025BF8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217F5E52" w14:textId="0FDA3D55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2E522C55" w14:textId="2B1C08E3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CB173C" w:rsidRPr="002761C6" w14:paraId="67725F78" w14:textId="77777777" w:rsidTr="00B51F7D">
        <w:tc>
          <w:tcPr>
            <w:tcW w:w="494" w:type="dxa"/>
            <w:shd w:val="clear" w:color="auto" w:fill="auto"/>
          </w:tcPr>
          <w:p w14:paraId="1B5F7E0A" w14:textId="3A63F29B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3972F477" w14:textId="2DCDF25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prowadzenie do sinogramów</w:t>
            </w:r>
          </w:p>
        </w:tc>
        <w:tc>
          <w:tcPr>
            <w:tcW w:w="1134" w:type="dxa"/>
          </w:tcPr>
          <w:p w14:paraId="0A1940DE" w14:textId="61B5D080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05DA2AA4" w14:textId="07FE4C2D" w:rsidR="00CB173C" w:rsidRPr="002761C6" w:rsidRDefault="00802A57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1DA28C94" w14:textId="6E4D5E3B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000EFBA" w14:textId="4CBD1C5A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EF99268" w14:textId="6D8DC70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</w:t>
            </w:r>
          </w:p>
        </w:tc>
      </w:tr>
      <w:tr w:rsidR="00CB173C" w:rsidRPr="002761C6" w14:paraId="2BEB0C22" w14:textId="77777777" w:rsidTr="00B51F7D">
        <w:tc>
          <w:tcPr>
            <w:tcW w:w="494" w:type="dxa"/>
            <w:shd w:val="clear" w:color="auto" w:fill="auto"/>
          </w:tcPr>
          <w:p w14:paraId="29C56792" w14:textId="275EF263" w:rsidR="00CB173C" w:rsidRPr="002761C6" w:rsidRDefault="00CB173C" w:rsidP="00CB173C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152311E0" w14:textId="0009F12D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  <w:lang w:val="pl-PL"/>
              </w:rPr>
              <w:t>Przedmiot do wyboru I, II</w:t>
            </w:r>
          </w:p>
        </w:tc>
        <w:tc>
          <w:tcPr>
            <w:tcW w:w="1134" w:type="dxa"/>
          </w:tcPr>
          <w:p w14:paraId="7D717CF0" w14:textId="170CA528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5D2F6BB" w14:textId="7F876FCD" w:rsidR="00CB173C" w:rsidRPr="002761C6" w:rsidRDefault="005F3F34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</w:rPr>
              <w:t>3</w:t>
            </w:r>
            <w:r w:rsidR="00CB173C" w:rsidRPr="002761C6">
              <w:rPr>
                <w:rFonts w:ascii="Constantia" w:hAnsi="Constantia"/>
                <w:sz w:val="22"/>
                <w:szCs w:val="22"/>
              </w:rPr>
              <w:t>0</w:t>
            </w:r>
          </w:p>
        </w:tc>
        <w:tc>
          <w:tcPr>
            <w:tcW w:w="2158" w:type="dxa"/>
            <w:shd w:val="clear" w:color="auto" w:fill="auto"/>
          </w:tcPr>
          <w:p w14:paraId="09501B02" w14:textId="63CB3643" w:rsidR="00CB173C" w:rsidRPr="002761C6" w:rsidRDefault="005F3F34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788A4E10" w14:textId="552ADEDB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CE1C262" w14:textId="29669B84" w:rsidR="00CB173C" w:rsidRPr="002761C6" w:rsidRDefault="00CB173C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472811" w:rsidRPr="002761C6" w14:paraId="5BA4281B" w14:textId="77777777" w:rsidTr="00B51F7D">
        <w:tc>
          <w:tcPr>
            <w:tcW w:w="494" w:type="dxa"/>
            <w:shd w:val="clear" w:color="auto" w:fill="auto"/>
          </w:tcPr>
          <w:p w14:paraId="733D48CB" w14:textId="42DDBB21" w:rsidR="00472811" w:rsidRPr="002761C6" w:rsidRDefault="00472811" w:rsidP="0047281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shd w:val="clear" w:color="auto" w:fill="auto"/>
          </w:tcPr>
          <w:p w14:paraId="111E88CA" w14:textId="564C13DE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 xml:space="preserve">Logika </w:t>
            </w:r>
          </w:p>
        </w:tc>
        <w:tc>
          <w:tcPr>
            <w:tcW w:w="1134" w:type="dxa"/>
          </w:tcPr>
          <w:p w14:paraId="5B72565E" w14:textId="1355F8B6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4C683BB3" w14:textId="0C97F546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5C71CEA" w14:textId="03B65EFC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7381EA6" w14:textId="65C093B2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EFC99C7" w14:textId="74032D6B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4</w:t>
            </w:r>
          </w:p>
        </w:tc>
      </w:tr>
      <w:tr w:rsidR="00472811" w:rsidRPr="002761C6" w14:paraId="5659611A" w14:textId="77777777" w:rsidTr="00B51F7D">
        <w:tc>
          <w:tcPr>
            <w:tcW w:w="494" w:type="dxa"/>
            <w:shd w:val="clear" w:color="auto" w:fill="auto"/>
          </w:tcPr>
          <w:p w14:paraId="7C9B48A4" w14:textId="2EDF92D2" w:rsidR="00472811" w:rsidRPr="002761C6" w:rsidRDefault="00472811" w:rsidP="0047281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0.</w:t>
            </w:r>
          </w:p>
        </w:tc>
        <w:tc>
          <w:tcPr>
            <w:tcW w:w="4179" w:type="dxa"/>
            <w:shd w:val="clear" w:color="auto" w:fill="auto"/>
          </w:tcPr>
          <w:p w14:paraId="6C3EB6AF" w14:textId="3FA3056A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Technologia informacyjna</w:t>
            </w:r>
          </w:p>
        </w:tc>
        <w:tc>
          <w:tcPr>
            <w:tcW w:w="1134" w:type="dxa"/>
          </w:tcPr>
          <w:p w14:paraId="3CF34233" w14:textId="643329A5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5B3F6449" w14:textId="42EC3771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9F7227B" w14:textId="0666AF02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E0A0F18" w14:textId="19390491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2F1EE8D" w14:textId="38F25F60" w:rsidR="00472811" w:rsidRPr="002761C6" w:rsidRDefault="00472811" w:rsidP="00F91985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902ABA" w:rsidRPr="002761C6" w14:paraId="5DC911C9" w14:textId="77777777" w:rsidTr="00B51F7D">
        <w:tc>
          <w:tcPr>
            <w:tcW w:w="494" w:type="dxa"/>
            <w:shd w:val="clear" w:color="auto" w:fill="auto"/>
          </w:tcPr>
          <w:p w14:paraId="276AE0BA" w14:textId="5B27E18B" w:rsidR="00902ABA" w:rsidRPr="002761C6" w:rsidRDefault="003770BA" w:rsidP="00902AB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1.</w:t>
            </w:r>
          </w:p>
        </w:tc>
        <w:tc>
          <w:tcPr>
            <w:tcW w:w="4179" w:type="dxa"/>
            <w:shd w:val="clear" w:color="auto" w:fill="auto"/>
          </w:tcPr>
          <w:p w14:paraId="4A3C10B8" w14:textId="4596327B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F</w:t>
            </w:r>
          </w:p>
        </w:tc>
        <w:tc>
          <w:tcPr>
            <w:tcW w:w="1134" w:type="dxa"/>
          </w:tcPr>
          <w:p w14:paraId="7D5A31D1" w14:textId="29C8AD29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08360A01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C2A6B35" w14:textId="63A0F9EB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225F957D" w14:textId="2B1229CB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7F6AFF4" w14:textId="72DA2B8E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0</w:t>
            </w:r>
          </w:p>
        </w:tc>
      </w:tr>
      <w:tr w:rsidR="00902ABA" w:rsidRPr="00E86455" w14:paraId="6A7810C7" w14:textId="77777777" w:rsidTr="00B51F7D">
        <w:tc>
          <w:tcPr>
            <w:tcW w:w="494" w:type="dxa"/>
            <w:shd w:val="clear" w:color="auto" w:fill="auto"/>
          </w:tcPr>
          <w:p w14:paraId="4E6C39FE" w14:textId="46EA4367" w:rsidR="00902ABA" w:rsidRPr="002761C6" w:rsidRDefault="003770BA" w:rsidP="00902AB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12.</w:t>
            </w:r>
          </w:p>
        </w:tc>
        <w:tc>
          <w:tcPr>
            <w:tcW w:w="4179" w:type="dxa"/>
            <w:shd w:val="clear" w:color="auto" w:fill="auto"/>
          </w:tcPr>
          <w:p w14:paraId="28F996B9" w14:textId="53777C12" w:rsidR="00902ABA" w:rsidRPr="007668CE" w:rsidRDefault="003770BA" w:rsidP="00902A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Edukacja informacyjna i źródłowa</w:t>
            </w:r>
          </w:p>
        </w:tc>
        <w:tc>
          <w:tcPr>
            <w:tcW w:w="1134" w:type="dxa"/>
          </w:tcPr>
          <w:p w14:paraId="0A17FBB2" w14:textId="77777777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551F8FE3" w14:textId="77777777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6DFE875" w14:textId="20934D08" w:rsidR="00902ABA" w:rsidRPr="007668CE" w:rsidRDefault="005B1955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2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6E5A70C" w14:textId="06C211AB" w:rsidR="00902ABA" w:rsidRPr="007668CE" w:rsidRDefault="00184354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73464954" w14:textId="33AE6FA8" w:rsidR="00902ABA" w:rsidRPr="007668CE" w:rsidRDefault="007708FB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  <w:lang w:val="pl-PL"/>
              </w:rPr>
              <w:t>0</w:t>
            </w:r>
          </w:p>
        </w:tc>
      </w:tr>
      <w:tr w:rsidR="00902ABA" w:rsidRPr="002761C6" w14:paraId="74CBE984" w14:textId="77777777" w:rsidTr="00E62B13">
        <w:tc>
          <w:tcPr>
            <w:tcW w:w="494" w:type="dxa"/>
            <w:tcBorders>
              <w:bottom w:val="single" w:sz="12" w:space="0" w:color="auto"/>
            </w:tcBorders>
            <w:shd w:val="clear" w:color="auto" w:fill="auto"/>
          </w:tcPr>
          <w:p w14:paraId="54BAE83A" w14:textId="454B3924" w:rsidR="00902ABA" w:rsidRPr="002761C6" w:rsidRDefault="00902ABA" w:rsidP="00902AB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</w:t>
            </w:r>
            <w:r w:rsidR="003770BA">
              <w:rPr>
                <w:rFonts w:ascii="Constantia" w:hAnsi="Constantia" w:cs="Arial"/>
                <w:sz w:val="22"/>
                <w:szCs w:val="22"/>
              </w:rPr>
              <w:t>3</w:t>
            </w:r>
            <w:r w:rsidRPr="002761C6">
              <w:rPr>
                <w:rFonts w:ascii="Constantia" w:hAnsi="Constantia" w:cs="Arial"/>
                <w:sz w:val="22"/>
                <w:szCs w:val="22"/>
              </w:rPr>
              <w:t>.</w:t>
            </w:r>
          </w:p>
        </w:tc>
        <w:tc>
          <w:tcPr>
            <w:tcW w:w="4179" w:type="dxa"/>
            <w:tcBorders>
              <w:bottom w:val="single" w:sz="12" w:space="0" w:color="auto"/>
            </w:tcBorders>
            <w:shd w:val="clear" w:color="auto" w:fill="auto"/>
          </w:tcPr>
          <w:p w14:paraId="216BCC18" w14:textId="5BA1111B" w:rsidR="00902ABA" w:rsidRPr="007668CE" w:rsidRDefault="003770BA" w:rsidP="00902AB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Szkolenie BHP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3F817216" w14:textId="33825376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auto"/>
          </w:tcPr>
          <w:p w14:paraId="640286C3" w14:textId="77777777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auto"/>
            </w:tcBorders>
            <w:shd w:val="clear" w:color="auto" w:fill="auto"/>
          </w:tcPr>
          <w:p w14:paraId="4FF8DFB3" w14:textId="4730A2BB" w:rsidR="00902ABA" w:rsidRPr="007668CE" w:rsidRDefault="00725826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4158A3A" w14:textId="7F46684C" w:rsidR="00902ABA" w:rsidRPr="007668CE" w:rsidRDefault="00184354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r w:rsidRPr="007668CE">
              <w:rPr>
                <w:rFonts w:ascii="Constantia" w:hAnsi="Constantia"/>
                <w:color w:val="000000" w:themeColor="text1"/>
                <w:sz w:val="22"/>
                <w:szCs w:val="22"/>
              </w:rPr>
              <w:t>zaliczenie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0964A2F3" w14:textId="45FE5AFF" w:rsidR="00902ABA" w:rsidRPr="007668CE" w:rsidRDefault="007708FB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000000" w:themeColor="text1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0</w:t>
            </w:r>
          </w:p>
        </w:tc>
      </w:tr>
      <w:tr w:rsidR="00902ABA" w:rsidRPr="002761C6" w14:paraId="17EE712D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auto"/>
            </w:tcBorders>
            <w:shd w:val="clear" w:color="auto" w:fill="E7E6E6" w:themeFill="background2"/>
            <w:vAlign w:val="center"/>
          </w:tcPr>
          <w:p w14:paraId="43A37238" w14:textId="2991CBB3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23EB9113" w14:textId="77093A39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150</w:t>
            </w:r>
          </w:p>
        </w:tc>
        <w:tc>
          <w:tcPr>
            <w:tcW w:w="2158" w:type="dxa"/>
            <w:tcBorders>
              <w:top w:val="single" w:sz="12" w:space="0" w:color="auto"/>
            </w:tcBorders>
            <w:shd w:val="clear" w:color="auto" w:fill="E7E6E6" w:themeFill="background2"/>
            <w:vAlign w:val="center"/>
          </w:tcPr>
          <w:p w14:paraId="6CBA6D8A" w14:textId="42583074" w:rsidR="00902ABA" w:rsidRPr="007668CE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6</w:t>
            </w:r>
            <w:r w:rsidR="00090D55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5</w:t>
            </w:r>
            <w:r w:rsidR="00F94E61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2378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5F7AE8C" w14:textId="34984828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49F004A1" w14:textId="4DBFA552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2761C6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902ABA" w:rsidRPr="002761C6" w14:paraId="2808FF6D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auto"/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29A5D9E1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auto"/>
            </w:tcBorders>
            <w:shd w:val="clear" w:color="auto" w:fill="E7E6E6" w:themeFill="background2"/>
            <w:vAlign w:val="center"/>
          </w:tcPr>
          <w:p w14:paraId="5AA455DE" w14:textId="24FD9480" w:rsidR="00902ABA" w:rsidRPr="007668CE" w:rsidRDefault="00090D55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  <w:t>80</w:t>
            </w:r>
            <w:r w:rsidR="0002369E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  <w:t>1</w:t>
            </w:r>
          </w:p>
        </w:tc>
        <w:tc>
          <w:tcPr>
            <w:tcW w:w="2378" w:type="dxa"/>
            <w:vMerge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D7F0A4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auto"/>
              <w:right w:val="single" w:sz="12" w:space="0" w:color="auto"/>
            </w:tcBorders>
            <w:shd w:val="clear" w:color="auto" w:fill="E7E6E6" w:themeFill="background2"/>
            <w:vAlign w:val="center"/>
          </w:tcPr>
          <w:p w14:paraId="3DBA1D76" w14:textId="77777777" w:rsidR="00902ABA" w:rsidRPr="002761C6" w:rsidRDefault="00902ABA" w:rsidP="00902AB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1789946" w14:textId="77777777" w:rsidR="003C40D8" w:rsidRPr="002761C6" w:rsidRDefault="003C40D8" w:rsidP="003C40D8">
      <w:pPr>
        <w:jc w:val="both"/>
        <w:rPr>
          <w:rFonts w:ascii="Cambria" w:hAnsi="Cambria"/>
          <w:sz w:val="8"/>
          <w:szCs w:val="8"/>
          <w:lang w:val="pl-PL"/>
        </w:rPr>
      </w:pPr>
    </w:p>
    <w:p w14:paraId="7096EAF1" w14:textId="7021EDC0" w:rsidR="003C40D8" w:rsidRPr="002761C6" w:rsidRDefault="003C40D8" w:rsidP="003C40D8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72C5AF8C" w14:textId="76028879" w:rsidR="00FA0A8D" w:rsidRPr="002761C6" w:rsidRDefault="006F056B" w:rsidP="00BC6575">
      <w:pPr>
        <w:pStyle w:val="Normalny"/>
        <w:spacing w:after="0"/>
        <w:jc w:val="both"/>
        <w:rPr>
          <w:rFonts w:ascii="Constantia" w:hAnsi="Constantia"/>
          <w:color w:val="FF0000"/>
          <w:sz w:val="20"/>
          <w:szCs w:val="20"/>
        </w:rPr>
      </w:pPr>
      <w:r w:rsidRPr="002761C6">
        <w:rPr>
          <w:rFonts w:ascii="Constantia" w:hAnsi="Constantia"/>
          <w:sz w:val="20"/>
          <w:szCs w:val="20"/>
        </w:rPr>
        <w:t>* Student wybiera język angielski (od poziomu średnio zaawansowanego) z oferty dydaktycznej Wydziału Neofilologii</w:t>
      </w:r>
      <w:r w:rsidR="00472811" w:rsidRPr="002761C6">
        <w:rPr>
          <w:rFonts w:ascii="Constantia" w:hAnsi="Constantia"/>
          <w:sz w:val="20"/>
          <w:szCs w:val="20"/>
        </w:rPr>
        <w:t>.</w:t>
      </w:r>
    </w:p>
    <w:p w14:paraId="60AAC1A7" w14:textId="77777777" w:rsidR="006F056B" w:rsidRPr="002761C6" w:rsidRDefault="006F056B" w:rsidP="003C40D8">
      <w:pPr>
        <w:jc w:val="both"/>
        <w:rPr>
          <w:rFonts w:ascii="Cambria" w:hAnsi="Cambria"/>
          <w:sz w:val="16"/>
          <w:szCs w:val="16"/>
          <w:lang w:val="pl-PL"/>
        </w:rPr>
      </w:pPr>
    </w:p>
    <w:p w14:paraId="6C218B6F" w14:textId="77777777" w:rsidR="00E23E30" w:rsidRDefault="00E23E30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  <w:sectPr w:rsidR="00E23E30" w:rsidSect="004A7A7D">
          <w:headerReference w:type="default" r:id="rId7"/>
          <w:footerReference w:type="even" r:id="rId8"/>
          <w:footerReference w:type="default" r:id="rId9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</w:p>
    <w:p w14:paraId="6A3E4AA8" w14:textId="7046EDE6" w:rsidR="00084897" w:rsidRPr="002761C6" w:rsidRDefault="00084897" w:rsidP="00084897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>I</w:t>
      </w:r>
      <w:r w:rsidR="002A7403" w:rsidRPr="002761C6">
        <w:rPr>
          <w:rFonts w:ascii="Constantia" w:hAnsi="Constantia" w:cs="Arial"/>
          <w:b/>
          <w:lang w:val="pl-PL"/>
        </w:rPr>
        <w:t>I</w:t>
      </w:r>
      <w:r w:rsidRPr="002761C6">
        <w:rPr>
          <w:rFonts w:ascii="Constantia" w:hAnsi="Constantia" w:cs="Arial"/>
          <w:b/>
          <w:lang w:val="pl-PL"/>
        </w:rPr>
        <w:t xml:space="preserve"> ROK</w:t>
      </w:r>
    </w:p>
    <w:p w14:paraId="72C30677" w14:textId="77777777" w:rsidR="00084897" w:rsidRPr="002761C6" w:rsidRDefault="00084897" w:rsidP="00084897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084897" w:rsidRPr="002761C6" w14:paraId="112A1D61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3EDBF19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2761C6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16D069DA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54799FEB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58F8DE6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5E78DB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5D914A6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29E02C3C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180DB2F8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2761C6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0979E4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339FB687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2761C6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084897" w:rsidRPr="002761C6" w14:paraId="12EFD495" w14:textId="77777777" w:rsidTr="002B25A8">
        <w:tc>
          <w:tcPr>
            <w:tcW w:w="494" w:type="dxa"/>
            <w:shd w:val="clear" w:color="auto" w:fill="auto"/>
            <w:vAlign w:val="center"/>
          </w:tcPr>
          <w:p w14:paraId="17B5DEE5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3734A3B3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7978DFD1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2F544E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BC20616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2D7033FD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4873B04" w14:textId="77777777" w:rsidR="00084897" w:rsidRPr="002761C6" w:rsidRDefault="00084897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2761C6"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C542DA" w:rsidRPr="002761C6" w14:paraId="14821898" w14:textId="77777777" w:rsidTr="002B25A8">
        <w:tc>
          <w:tcPr>
            <w:tcW w:w="494" w:type="dxa"/>
            <w:shd w:val="clear" w:color="auto" w:fill="auto"/>
          </w:tcPr>
          <w:p w14:paraId="15BB2096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6DDE6C5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Praktyczna nauka języka koreańskiego</w:t>
            </w:r>
          </w:p>
        </w:tc>
        <w:tc>
          <w:tcPr>
            <w:tcW w:w="1134" w:type="dxa"/>
          </w:tcPr>
          <w:p w14:paraId="49EAE9F5" w14:textId="0209E06B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541E466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287FB490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0</w:t>
            </w:r>
          </w:p>
        </w:tc>
        <w:tc>
          <w:tcPr>
            <w:tcW w:w="2378" w:type="dxa"/>
            <w:shd w:val="clear" w:color="auto" w:fill="auto"/>
          </w:tcPr>
          <w:p w14:paraId="463EB54E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EBE45A1" w14:textId="3E2D7AB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C542DA" w:rsidRPr="002761C6" w14:paraId="01D76637" w14:textId="77777777" w:rsidTr="002B25A8">
        <w:tc>
          <w:tcPr>
            <w:tcW w:w="494" w:type="dxa"/>
            <w:shd w:val="clear" w:color="auto" w:fill="auto"/>
          </w:tcPr>
          <w:p w14:paraId="5DF6304C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48A7AC79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Lektorat języka zachodnioeuropejskiego*</w:t>
            </w:r>
          </w:p>
        </w:tc>
        <w:tc>
          <w:tcPr>
            <w:tcW w:w="1134" w:type="dxa"/>
          </w:tcPr>
          <w:p w14:paraId="63908821" w14:textId="2E123EC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3AC34297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FDE6435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1B73ECA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DF096D6" w14:textId="3442B30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C542DA" w:rsidRPr="002761C6" w14:paraId="21B4BA82" w14:textId="77777777" w:rsidTr="002B25A8">
        <w:tc>
          <w:tcPr>
            <w:tcW w:w="494" w:type="dxa"/>
            <w:shd w:val="clear" w:color="auto" w:fill="auto"/>
          </w:tcPr>
          <w:p w14:paraId="3F78F09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1DB3D6C9" w14:textId="5EE68D36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Historia literatury koreańskiej</w:t>
            </w:r>
          </w:p>
        </w:tc>
        <w:tc>
          <w:tcPr>
            <w:tcW w:w="1134" w:type="dxa"/>
          </w:tcPr>
          <w:p w14:paraId="1743B164" w14:textId="53E17CA9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1AF91109" w14:textId="605C9431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00F5997" w14:textId="5AAE10FD" w:rsidR="00C542DA" w:rsidRPr="002761C6" w:rsidRDefault="005344C0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47ECCF18" w14:textId="7B0862E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62D1B25E" w14:textId="4BEF090B" w:rsidR="00C542DA" w:rsidRPr="002761C6" w:rsidRDefault="00603B3D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C542DA" w:rsidRPr="002761C6" w14:paraId="0103C537" w14:textId="77777777" w:rsidTr="002B25A8">
        <w:tc>
          <w:tcPr>
            <w:tcW w:w="494" w:type="dxa"/>
            <w:shd w:val="clear" w:color="auto" w:fill="auto"/>
          </w:tcPr>
          <w:p w14:paraId="2D63D875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6A73C210" w14:textId="7CF355C3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Gramatyka opisowa języka koreańskiego</w:t>
            </w:r>
          </w:p>
        </w:tc>
        <w:tc>
          <w:tcPr>
            <w:tcW w:w="1134" w:type="dxa"/>
          </w:tcPr>
          <w:p w14:paraId="75E8DD8A" w14:textId="7CE7B11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-IV</w:t>
            </w:r>
          </w:p>
        </w:tc>
        <w:tc>
          <w:tcPr>
            <w:tcW w:w="1701" w:type="dxa"/>
            <w:shd w:val="clear" w:color="auto" w:fill="auto"/>
          </w:tcPr>
          <w:p w14:paraId="0187EF66" w14:textId="1BE3B160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6F7BDB2" w14:textId="1D737F66" w:rsidR="00C542DA" w:rsidRPr="002761C6" w:rsidRDefault="00566F42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7668CE">
              <w:rPr>
                <w:rFonts w:ascii="Constantia" w:hAnsi="Constantia" w:cs="Arial"/>
                <w:color w:val="000000" w:themeColor="text1"/>
                <w:sz w:val="22"/>
                <w:szCs w:val="22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793544DB" w14:textId="77777777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B9F8025" w14:textId="6EE2F073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C542DA" w:rsidRPr="002761C6" w14:paraId="38A1CB7A" w14:textId="77777777" w:rsidTr="002B25A8">
        <w:tc>
          <w:tcPr>
            <w:tcW w:w="494" w:type="dxa"/>
            <w:shd w:val="clear" w:color="auto" w:fill="auto"/>
          </w:tcPr>
          <w:p w14:paraId="08B1842F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1D28B134" w14:textId="6A25844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Historia Korei</w:t>
            </w:r>
          </w:p>
        </w:tc>
        <w:tc>
          <w:tcPr>
            <w:tcW w:w="1134" w:type="dxa"/>
          </w:tcPr>
          <w:p w14:paraId="3D22EAB9" w14:textId="6C68384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7F93A0B2" w14:textId="584CA39C" w:rsidR="00C542DA" w:rsidRPr="002761C6" w:rsidRDefault="00EA2B15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5D88BAF5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179313A" w14:textId="5CFCADB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1627150" w14:textId="1C5CD8C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2761C6" w14:paraId="6830249C" w14:textId="77777777" w:rsidTr="002B25A8">
        <w:tc>
          <w:tcPr>
            <w:tcW w:w="494" w:type="dxa"/>
            <w:shd w:val="clear" w:color="auto" w:fill="auto"/>
          </w:tcPr>
          <w:p w14:paraId="3207D0C1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0E03B5A" w14:textId="56DBA250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Realioznawstwo koreańskie</w:t>
            </w:r>
          </w:p>
        </w:tc>
        <w:tc>
          <w:tcPr>
            <w:tcW w:w="1134" w:type="dxa"/>
          </w:tcPr>
          <w:p w14:paraId="6551D139" w14:textId="2FAA9F8F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shd w:val="clear" w:color="auto" w:fill="auto"/>
          </w:tcPr>
          <w:p w14:paraId="0ED45658" w14:textId="77777777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03013142" w14:textId="6B9D097A" w:rsidR="00C542DA" w:rsidRPr="002761C6" w:rsidRDefault="006E7B8A" w:rsidP="006E7B8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</w:t>
            </w:r>
            <w:r w:rsidR="00C542DA" w:rsidRPr="002761C6">
              <w:rPr>
                <w:rFonts w:ascii="Constantia" w:hAnsi="Constantia"/>
                <w:sz w:val="22"/>
                <w:szCs w:val="22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5FCB68CC" w14:textId="785CDF7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19804051" w14:textId="5F93885C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A22E16" w14:paraId="4968A1FA" w14:textId="77777777" w:rsidTr="002B25A8">
        <w:tc>
          <w:tcPr>
            <w:tcW w:w="494" w:type="dxa"/>
            <w:shd w:val="clear" w:color="auto" w:fill="auto"/>
          </w:tcPr>
          <w:p w14:paraId="19F975ED" w14:textId="77777777" w:rsidR="00C542DA" w:rsidRPr="002761C6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122DC53D" w14:textId="4663D71A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Wprowadzenie do sinogramów</w:t>
            </w:r>
          </w:p>
        </w:tc>
        <w:tc>
          <w:tcPr>
            <w:tcW w:w="1134" w:type="dxa"/>
          </w:tcPr>
          <w:p w14:paraId="00F47B39" w14:textId="11D640D1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3E27E6D0" w14:textId="3E7FA188" w:rsidR="00C542DA" w:rsidRPr="002761C6" w:rsidRDefault="00770FF1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1BCEA0BE" w14:textId="08E46EE9" w:rsidR="00C542DA" w:rsidRPr="002761C6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60F95C88" w14:textId="5C7F5102" w:rsidR="00C542DA" w:rsidRPr="002761C6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595FC07F" w14:textId="656779DF" w:rsidR="00C542DA" w:rsidRPr="006E7B8A" w:rsidRDefault="00603B3D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761C6">
              <w:rPr>
                <w:rFonts w:ascii="Constantia" w:hAnsi="Constantia"/>
                <w:sz w:val="22"/>
                <w:szCs w:val="22"/>
              </w:rPr>
              <w:t>3</w:t>
            </w:r>
          </w:p>
        </w:tc>
      </w:tr>
      <w:tr w:rsidR="00C542DA" w:rsidRPr="007D7D70" w14:paraId="776D92A6" w14:textId="77777777" w:rsidTr="002B25A8">
        <w:tc>
          <w:tcPr>
            <w:tcW w:w="494" w:type="dxa"/>
            <w:shd w:val="clear" w:color="auto" w:fill="auto"/>
          </w:tcPr>
          <w:p w14:paraId="4E1AC57E" w14:textId="77777777" w:rsidR="00C542DA" w:rsidRPr="00B51F7D" w:rsidRDefault="00C542DA" w:rsidP="00C542DA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74174C29" w14:textId="680D414F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Akwizycja języka</w:t>
            </w:r>
          </w:p>
        </w:tc>
        <w:tc>
          <w:tcPr>
            <w:tcW w:w="1134" w:type="dxa"/>
          </w:tcPr>
          <w:p w14:paraId="3CD1B57C" w14:textId="73CE7560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542C21CC" w14:textId="11478918" w:rsidR="00C542DA" w:rsidRPr="006E7B8A" w:rsidRDefault="00751F70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 w:cs="Arial"/>
                <w:sz w:val="22"/>
                <w:szCs w:val="22"/>
                <w:lang w:val="pl-PL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3C198173" w14:textId="77777777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3987F9A9" w14:textId="7413E805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30819CEA" w14:textId="1996809D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2</w:t>
            </w:r>
          </w:p>
        </w:tc>
      </w:tr>
      <w:tr w:rsidR="00C542DA" w:rsidRPr="00A22E16" w14:paraId="5B85F687" w14:textId="77777777" w:rsidTr="002B25A8">
        <w:tc>
          <w:tcPr>
            <w:tcW w:w="494" w:type="dxa"/>
            <w:shd w:val="clear" w:color="auto" w:fill="auto"/>
          </w:tcPr>
          <w:p w14:paraId="419FDBBF" w14:textId="77777777" w:rsidR="00C542DA" w:rsidRPr="00B51F7D" w:rsidRDefault="00C542DA" w:rsidP="00C542D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shd w:val="clear" w:color="auto" w:fill="auto"/>
          </w:tcPr>
          <w:p w14:paraId="2CBE0887" w14:textId="1A75B816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Przedmiot fakultatywny I**</w:t>
            </w:r>
          </w:p>
        </w:tc>
        <w:tc>
          <w:tcPr>
            <w:tcW w:w="1134" w:type="dxa"/>
          </w:tcPr>
          <w:p w14:paraId="1159EA3A" w14:textId="29FE9BB4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17B7BFA" w14:textId="7549894E" w:rsidR="00C542DA" w:rsidRPr="006E7B8A" w:rsidRDefault="00751F70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394FF58B" w14:textId="33C4FE95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4B8BB986" w14:textId="77777777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A593653" w14:textId="0BA9E41A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C542DA" w:rsidRPr="00A22E16" w14:paraId="58B6FFD1" w14:textId="77777777" w:rsidTr="00E62B13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3D4F73DB" w14:textId="77777777" w:rsidR="00C542DA" w:rsidRPr="00B51F7D" w:rsidRDefault="00C542DA" w:rsidP="00C542DA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0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2C1C7818" w14:textId="4BB6D298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Przedmiot fakultatywny II**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5B37FAE5" w14:textId="74F7487A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0DA11CA7" w14:textId="77777777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78D4F700" w14:textId="77777777" w:rsidR="00C542DA" w:rsidRPr="006E7B8A" w:rsidRDefault="00C542DA" w:rsidP="00751F70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1D14AE04" w14:textId="77777777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auto"/>
          </w:tcPr>
          <w:p w14:paraId="3D64A266" w14:textId="189F09FD" w:rsidR="00C542DA" w:rsidRPr="006E7B8A" w:rsidRDefault="00C542DA" w:rsidP="00C542DA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793884" w:rsidRPr="00DA1AE7" w14:paraId="6491DFD5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2B2EF09" w14:textId="27667339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DA06E5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4588F314" w14:textId="2A8578BC" w:rsidR="00793884" w:rsidRPr="007668CE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1</w:t>
            </w:r>
            <w:r w:rsidR="005344C0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2</w:t>
            </w: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31E212B2" w14:textId="292F3DA4" w:rsidR="00793884" w:rsidRPr="007668CE" w:rsidRDefault="005344C0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color w:val="000000" w:themeColor="text1"/>
                <w:sz w:val="22"/>
                <w:szCs w:val="22"/>
                <w:lang w:val="pl-PL"/>
              </w:rPr>
            </w:pPr>
            <w:r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60</w:t>
            </w:r>
            <w:r w:rsidR="006E7B8A" w:rsidRPr="007668CE">
              <w:rPr>
                <w:rFonts w:ascii="Constantia" w:hAnsi="Constantia" w:cs="Arial"/>
                <w:b/>
                <w:color w:val="000000" w:themeColor="text1"/>
                <w:sz w:val="22"/>
                <w:szCs w:val="22"/>
              </w:rPr>
              <w:t>0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48F3F4A1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51FCA6A5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793884" w:rsidRPr="00DA1AE7" w14:paraId="7DC60F97" w14:textId="77777777" w:rsidTr="00E62B13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B44CAB1" w14:textId="77777777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2920B9C0" w14:textId="5FEF745B" w:rsidR="00793884" w:rsidRPr="00DB3C2C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7</w:t>
            </w:r>
            <w:r w:rsidR="006E7B8A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20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6782BF3B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DEF3B63" w14:textId="77777777" w:rsidR="00793884" w:rsidRPr="00DA1AE7" w:rsidRDefault="00793884" w:rsidP="00793884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325110C3" w14:textId="77777777" w:rsidR="00084897" w:rsidRPr="00DA1AE7" w:rsidRDefault="00084897" w:rsidP="00084897">
      <w:pPr>
        <w:jc w:val="both"/>
        <w:rPr>
          <w:rFonts w:ascii="Cambria" w:hAnsi="Cambria"/>
          <w:sz w:val="8"/>
          <w:szCs w:val="8"/>
          <w:lang w:val="pl-PL"/>
        </w:rPr>
      </w:pPr>
    </w:p>
    <w:p w14:paraId="6AFCDAE2" w14:textId="77777777" w:rsidR="00084897" w:rsidRDefault="00084897" w:rsidP="00084897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01660C56" w14:textId="2FCBDC6D" w:rsidR="00084897" w:rsidRDefault="00084897" w:rsidP="00084897">
      <w:pPr>
        <w:pStyle w:val="Normalny"/>
        <w:jc w:val="both"/>
        <w:rPr>
          <w:rFonts w:ascii="Constantia" w:hAnsi="Constantia"/>
          <w:color w:val="FF0000"/>
          <w:sz w:val="20"/>
          <w:szCs w:val="20"/>
        </w:rPr>
      </w:pPr>
      <w:r w:rsidRPr="0007085D">
        <w:rPr>
          <w:rFonts w:ascii="Constantia" w:hAnsi="Constantia"/>
          <w:sz w:val="20"/>
          <w:szCs w:val="20"/>
        </w:rPr>
        <w:t xml:space="preserve">* Student wybiera język angielski z oferty dydaktycznej </w:t>
      </w:r>
      <w:r w:rsidRPr="00472811">
        <w:rPr>
          <w:rFonts w:ascii="Constantia" w:hAnsi="Constantia"/>
          <w:sz w:val="20"/>
          <w:szCs w:val="20"/>
        </w:rPr>
        <w:t>Wydziału Neofilologii</w:t>
      </w:r>
      <w:r>
        <w:rPr>
          <w:rFonts w:ascii="Constantia" w:hAnsi="Constantia"/>
          <w:sz w:val="20"/>
          <w:szCs w:val="20"/>
        </w:rPr>
        <w:t>.</w:t>
      </w:r>
    </w:p>
    <w:p w14:paraId="623F767C" w14:textId="428FD88F" w:rsidR="00E46020" w:rsidRDefault="00A96C43" w:rsidP="00F03974">
      <w:pPr>
        <w:pStyle w:val="Normalny"/>
        <w:jc w:val="both"/>
        <w:rPr>
          <w:rFonts w:ascii="Constantia" w:hAnsi="Constantia"/>
          <w:sz w:val="20"/>
          <w:szCs w:val="20"/>
        </w:rPr>
        <w:sectPr w:rsidR="00E46020" w:rsidSect="004A7A7D"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 w:rsidRPr="0007085D">
        <w:rPr>
          <w:rFonts w:ascii="Constantia" w:hAnsi="Constantia"/>
          <w:color w:val="000000" w:themeColor="text1"/>
          <w:sz w:val="20"/>
          <w:szCs w:val="20"/>
        </w:rPr>
        <w:t>**Przedmiot fakultatywny do wyboru z oferty dydaktycznej</w:t>
      </w:r>
      <w:r w:rsidRPr="002E3FF5">
        <w:rPr>
          <w:rFonts w:ascii="Constantia" w:hAnsi="Constantia"/>
          <w:sz w:val="20"/>
          <w:szCs w:val="20"/>
        </w:rPr>
        <w:t xml:space="preserve"> </w:t>
      </w:r>
      <w:r w:rsidR="00AE4625" w:rsidRPr="002E3FF5">
        <w:rPr>
          <w:rFonts w:ascii="Constantia" w:hAnsi="Constantia"/>
          <w:sz w:val="20"/>
          <w:szCs w:val="20"/>
        </w:rPr>
        <w:t xml:space="preserve">m.in. </w:t>
      </w:r>
      <w:r w:rsidRPr="002E3FF5">
        <w:rPr>
          <w:rFonts w:ascii="Constantia" w:hAnsi="Constantia"/>
          <w:sz w:val="20"/>
          <w:szCs w:val="20"/>
        </w:rPr>
        <w:t xml:space="preserve">Instytutu Etnolingwistyki </w:t>
      </w:r>
    </w:p>
    <w:p w14:paraId="4FCCFAA0" w14:textId="3A1DCA5F" w:rsidR="00F03974" w:rsidRPr="002761C6" w:rsidRDefault="00F03974" w:rsidP="00F03974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lastRenderedPageBreak/>
        <w:t xml:space="preserve">PLAN TRZYLETNICH STUDIÓW </w:t>
      </w:r>
      <w:r w:rsidRPr="00F03974">
        <w:rPr>
          <w:rFonts w:ascii="Constantia" w:hAnsi="Constantia" w:cs="Arial"/>
          <w:b/>
          <w:color w:val="FF0000"/>
          <w:lang w:val="pl-PL"/>
        </w:rPr>
        <w:t xml:space="preserve">I STOPNIA </w:t>
      </w:r>
      <w:r w:rsidRPr="002761C6">
        <w:rPr>
          <w:rFonts w:ascii="Constantia" w:hAnsi="Constantia" w:cs="Arial"/>
          <w:b/>
          <w:lang w:val="pl-PL"/>
        </w:rPr>
        <w:t xml:space="preserve">DLA KIERUNKU </w:t>
      </w:r>
      <w:r w:rsidRPr="00F03974">
        <w:rPr>
          <w:rFonts w:ascii="Constantia" w:hAnsi="Constantia" w:cs="Arial"/>
          <w:b/>
          <w:color w:val="FF0000"/>
          <w:lang w:val="pl-PL"/>
        </w:rPr>
        <w:t>FILOLOGIA</w:t>
      </w:r>
      <w:r>
        <w:rPr>
          <w:rFonts w:ascii="Constantia" w:hAnsi="Constantia" w:cs="Arial"/>
          <w:b/>
          <w:color w:val="FF0000"/>
          <w:lang w:val="pl-PL"/>
        </w:rPr>
        <w:t>, specjalność</w:t>
      </w:r>
      <w:r w:rsidRPr="00F03974">
        <w:rPr>
          <w:rFonts w:ascii="Constantia" w:hAnsi="Constantia" w:cs="Arial"/>
          <w:b/>
          <w:color w:val="FF0000"/>
          <w:lang w:val="pl-PL"/>
        </w:rPr>
        <w:t xml:space="preserve"> </w:t>
      </w:r>
      <w:r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05B7A0CC" w14:textId="77777777" w:rsidR="00F03974" w:rsidRPr="002761C6" w:rsidRDefault="00F03974" w:rsidP="00F03974">
      <w:pPr>
        <w:ind w:left="284"/>
        <w:jc w:val="center"/>
        <w:rPr>
          <w:rFonts w:ascii="Constantia" w:hAnsi="Constantia" w:cs="Arial"/>
          <w:b/>
          <w:lang w:val="pl-PL"/>
        </w:rPr>
      </w:pPr>
      <w:r w:rsidRPr="002761C6">
        <w:rPr>
          <w:rFonts w:ascii="Constantia" w:hAnsi="Constantia" w:cs="Arial"/>
          <w:b/>
          <w:lang w:val="pl-PL"/>
        </w:rPr>
        <w:t>(studia stacjonarne o profilu ogólnoakademickim)</w:t>
      </w:r>
    </w:p>
    <w:p w14:paraId="17E65C9A" w14:textId="77777777" w:rsidR="00F03974" w:rsidRDefault="00F03974" w:rsidP="00F03974">
      <w:pPr>
        <w:tabs>
          <w:tab w:val="left" w:pos="426"/>
        </w:tabs>
        <w:jc w:val="center"/>
        <w:rPr>
          <w:rFonts w:ascii="Constantia" w:hAnsi="Constantia" w:cs="Arial"/>
          <w:b/>
          <w:lang w:val="pl-PL"/>
        </w:rPr>
      </w:pPr>
    </w:p>
    <w:p w14:paraId="1A54C946" w14:textId="34BB7E3B" w:rsidR="00270B60" w:rsidRPr="00D33C34" w:rsidRDefault="00270B60" w:rsidP="00270B60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D33C34">
        <w:rPr>
          <w:rFonts w:ascii="Constantia" w:hAnsi="Constantia" w:cs="Arial"/>
          <w:b/>
          <w:lang w:val="pl-PL"/>
        </w:rPr>
        <w:t>III ROK</w:t>
      </w:r>
    </w:p>
    <w:p w14:paraId="41BA3635" w14:textId="77777777" w:rsidR="00270B60" w:rsidRPr="00912D8A" w:rsidRDefault="00270B60" w:rsidP="00270B60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70B60" w:rsidRPr="00A22E16" w14:paraId="07E15B4F" w14:textId="77777777" w:rsidTr="002B25A8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1FBE5670" w14:textId="77777777" w:rsidR="00270B60" w:rsidRPr="00A74B6C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A74B6C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6406CF97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7456C9F1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08E0695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239F487D" w14:textId="77777777" w:rsidR="00270B60" w:rsidRPr="0091002E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30ACAC64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6B5E4F05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1C0A52BA" w14:textId="77777777" w:rsidR="00270B60" w:rsidRPr="0091002E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5314703A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22245EC" w14:textId="77777777" w:rsidR="00270B60" w:rsidRPr="00BF1917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270B60" w:rsidRPr="00A22E16" w14:paraId="19C7BDA5" w14:textId="77777777" w:rsidTr="002B25A8">
        <w:tc>
          <w:tcPr>
            <w:tcW w:w="494" w:type="dxa"/>
            <w:shd w:val="clear" w:color="auto" w:fill="auto"/>
            <w:vAlign w:val="center"/>
          </w:tcPr>
          <w:p w14:paraId="6B78A0BE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0DBB77F6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6BF5D13C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068E5D4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6345D9BE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09BF452A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9CD0865" w14:textId="77777777" w:rsidR="00270B60" w:rsidRPr="00EA7BC8" w:rsidRDefault="00270B60" w:rsidP="002B25A8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043868" w:rsidRPr="00A22E16" w14:paraId="54865CE2" w14:textId="77777777" w:rsidTr="002B25A8">
        <w:tc>
          <w:tcPr>
            <w:tcW w:w="494" w:type="dxa"/>
            <w:shd w:val="clear" w:color="auto" w:fill="auto"/>
          </w:tcPr>
          <w:p w14:paraId="1EC32A33" w14:textId="77777777" w:rsidR="00043868" w:rsidRPr="00B51F7D" w:rsidRDefault="00043868" w:rsidP="0004386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4036B667" w14:textId="77777777" w:rsidR="00043868" w:rsidRPr="00213D02" w:rsidRDefault="00043868" w:rsidP="0004386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Praktyczna nauka języka koreańskiego</w:t>
            </w:r>
          </w:p>
        </w:tc>
        <w:tc>
          <w:tcPr>
            <w:tcW w:w="1134" w:type="dxa"/>
          </w:tcPr>
          <w:p w14:paraId="0E005906" w14:textId="3AD7D181" w:rsidR="00043868" w:rsidRPr="00213D02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E63F939" w14:textId="77777777" w:rsidR="00043868" w:rsidRPr="00213D02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1C5CC278" w14:textId="40EFCF2D" w:rsidR="00043868" w:rsidRPr="00213D02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240</w:t>
            </w:r>
          </w:p>
        </w:tc>
        <w:tc>
          <w:tcPr>
            <w:tcW w:w="2378" w:type="dxa"/>
            <w:shd w:val="clear" w:color="auto" w:fill="auto"/>
          </w:tcPr>
          <w:p w14:paraId="2D9D495D" w14:textId="77777777" w:rsidR="00043868" w:rsidRPr="00213D02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614517A" w14:textId="37C5029E" w:rsidR="00043868" w:rsidRPr="00213D02" w:rsidRDefault="00F03974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20</w:t>
            </w:r>
          </w:p>
        </w:tc>
      </w:tr>
      <w:tr w:rsidR="00043868" w:rsidRPr="00F03974" w14:paraId="003812DF" w14:textId="77777777" w:rsidTr="002B25A8">
        <w:tc>
          <w:tcPr>
            <w:tcW w:w="494" w:type="dxa"/>
            <w:shd w:val="clear" w:color="auto" w:fill="auto"/>
          </w:tcPr>
          <w:p w14:paraId="41A62058" w14:textId="77777777" w:rsidR="00043868" w:rsidRPr="00B51F7D" w:rsidRDefault="00043868" w:rsidP="00043868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D33AC6F" w14:textId="7B7B5E08" w:rsidR="00043868" w:rsidRPr="00F03974" w:rsidRDefault="00F03974" w:rsidP="00043868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Język ang./niem.</w:t>
            </w:r>
          </w:p>
        </w:tc>
        <w:tc>
          <w:tcPr>
            <w:tcW w:w="1134" w:type="dxa"/>
          </w:tcPr>
          <w:p w14:paraId="626AD758" w14:textId="32952F46" w:rsidR="00043868" w:rsidRPr="00F03974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37D42D93" w14:textId="77777777" w:rsidR="00043868" w:rsidRPr="00F03974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61E53BBD" w14:textId="4FA2E75B" w:rsidR="00043868" w:rsidRPr="00F03974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3231AB9C" w14:textId="77777777" w:rsidR="00043868" w:rsidRPr="00F03974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691535E" w14:textId="77777777" w:rsidR="00043868" w:rsidRPr="00F03974" w:rsidRDefault="00043868" w:rsidP="00043868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10</w:t>
            </w:r>
          </w:p>
        </w:tc>
      </w:tr>
      <w:tr w:rsidR="00FE5C5F" w:rsidRPr="00F03974" w14:paraId="57FD2149" w14:textId="77777777" w:rsidTr="002B25A8">
        <w:tc>
          <w:tcPr>
            <w:tcW w:w="494" w:type="dxa"/>
            <w:shd w:val="clear" w:color="auto" w:fill="auto"/>
          </w:tcPr>
          <w:p w14:paraId="0238A0B3" w14:textId="77777777" w:rsidR="00FE5C5F" w:rsidRPr="00F03974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 w:cs="Arial"/>
                <w:sz w:val="22"/>
                <w:szCs w:val="22"/>
                <w:lang w:val="pl-PL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5179A288" w14:textId="410EB341" w:rsidR="00FE5C5F" w:rsidRPr="00F03974" w:rsidRDefault="00F03974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Teoria i praktyka przekładu</w:t>
            </w:r>
          </w:p>
        </w:tc>
        <w:tc>
          <w:tcPr>
            <w:tcW w:w="1134" w:type="dxa"/>
          </w:tcPr>
          <w:p w14:paraId="425D29C4" w14:textId="4E311BE6" w:rsidR="00FE5C5F" w:rsidRPr="00F03974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0B180D1D" w14:textId="7F25EFCD" w:rsidR="00FE5C5F" w:rsidRPr="00F03974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34BBBAE6" w14:textId="6D6D8202" w:rsidR="00FE5C5F" w:rsidRPr="00F03974" w:rsidRDefault="00D173C8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20FDC739" w14:textId="3AE63CF3" w:rsidR="00FE5C5F" w:rsidRPr="00F03974" w:rsidRDefault="00F03974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42D09BFD" w14:textId="58A80512" w:rsidR="00FE5C5F" w:rsidRPr="00F03974" w:rsidRDefault="00F03974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4</w:t>
            </w:r>
          </w:p>
        </w:tc>
      </w:tr>
      <w:tr w:rsidR="00FE5C5F" w:rsidRPr="00A22E16" w14:paraId="072BB3F5" w14:textId="77777777" w:rsidTr="002B25A8">
        <w:tc>
          <w:tcPr>
            <w:tcW w:w="494" w:type="dxa"/>
            <w:shd w:val="clear" w:color="auto" w:fill="auto"/>
          </w:tcPr>
          <w:p w14:paraId="24F2C856" w14:textId="77777777" w:rsidR="00FE5C5F" w:rsidRPr="00F03974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 w:cs="Arial"/>
                <w:sz w:val="22"/>
                <w:szCs w:val="22"/>
                <w:lang w:val="pl-PL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10FC446A" w14:textId="6974FC64" w:rsidR="00FE5C5F" w:rsidRPr="00F03974" w:rsidRDefault="00F03974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Gramatyka opisowa j. koreańskiego</w:t>
            </w:r>
          </w:p>
        </w:tc>
        <w:tc>
          <w:tcPr>
            <w:tcW w:w="1134" w:type="dxa"/>
          </w:tcPr>
          <w:p w14:paraId="38D960B0" w14:textId="4AB5E109" w:rsidR="00FE5C5F" w:rsidRPr="00F03974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/>
                <w:sz w:val="22"/>
                <w:szCs w:val="22"/>
                <w:lang w:val="pl-PL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065F1309" w14:textId="77777777" w:rsidR="00FE5C5F" w:rsidRPr="00F03974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086A049C" w14:textId="77777777" w:rsidR="00FE5C5F" w:rsidRPr="00F03974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F03974">
              <w:rPr>
                <w:rFonts w:ascii="Constantia" w:hAnsi="Constantia" w:cs="Arial"/>
                <w:sz w:val="22"/>
                <w:szCs w:val="22"/>
                <w:lang w:val="pl-PL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663F7AF5" w14:textId="50BA7DE2" w:rsidR="00FE5C5F" w:rsidRPr="00213D02" w:rsidRDefault="00F03974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  <w:lang w:val="pl-PL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C5D023D" w14:textId="308243E5" w:rsidR="00FE5C5F" w:rsidRPr="00213D02" w:rsidRDefault="00F03974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8</w:t>
            </w:r>
          </w:p>
        </w:tc>
      </w:tr>
      <w:tr w:rsidR="00FE5C5F" w:rsidRPr="00A22E16" w14:paraId="28310358" w14:textId="77777777" w:rsidTr="002B25A8">
        <w:tc>
          <w:tcPr>
            <w:tcW w:w="494" w:type="dxa"/>
            <w:shd w:val="clear" w:color="auto" w:fill="auto"/>
          </w:tcPr>
          <w:p w14:paraId="32A370A8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4325AEC7" w14:textId="5C8A0619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Kultura obszaru językowego</w:t>
            </w:r>
          </w:p>
        </w:tc>
        <w:tc>
          <w:tcPr>
            <w:tcW w:w="1134" w:type="dxa"/>
          </w:tcPr>
          <w:p w14:paraId="17AEE8A7" w14:textId="5CAD11B3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V-VI</w:t>
            </w:r>
          </w:p>
        </w:tc>
        <w:tc>
          <w:tcPr>
            <w:tcW w:w="1701" w:type="dxa"/>
            <w:shd w:val="clear" w:color="auto" w:fill="auto"/>
          </w:tcPr>
          <w:p w14:paraId="2C2018C6" w14:textId="564F78A8" w:rsidR="00FE5C5F" w:rsidRPr="00213D02" w:rsidRDefault="008D1196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 w:cs="Arial"/>
                <w:sz w:val="22"/>
                <w:szCs w:val="22"/>
              </w:rPr>
              <w:t>6</w:t>
            </w:r>
            <w:r w:rsidR="00FE5C5F" w:rsidRPr="00213D02">
              <w:rPr>
                <w:rFonts w:ascii="Constantia" w:hAnsi="Constantia" w:cs="Arial"/>
                <w:sz w:val="22"/>
                <w:szCs w:val="22"/>
              </w:rPr>
              <w:t>0</w:t>
            </w:r>
          </w:p>
        </w:tc>
        <w:tc>
          <w:tcPr>
            <w:tcW w:w="2158" w:type="dxa"/>
            <w:shd w:val="clear" w:color="auto" w:fill="auto"/>
          </w:tcPr>
          <w:p w14:paraId="6663300E" w14:textId="77777777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063777E9" w14:textId="27CF6A9B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18FFCB90" w14:textId="77D72FA6" w:rsidR="00FE5C5F" w:rsidRPr="00213D02" w:rsidRDefault="00242F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</w:p>
        </w:tc>
      </w:tr>
      <w:tr w:rsidR="00FE5C5F" w:rsidRPr="00A22E16" w14:paraId="4C8971AB" w14:textId="77777777" w:rsidTr="002B25A8">
        <w:tc>
          <w:tcPr>
            <w:tcW w:w="494" w:type="dxa"/>
            <w:shd w:val="clear" w:color="auto" w:fill="auto"/>
          </w:tcPr>
          <w:p w14:paraId="7B5A0B00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4864FC81" w14:textId="70ED0DE2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Historia języka koreańskiego</w:t>
            </w:r>
          </w:p>
        </w:tc>
        <w:tc>
          <w:tcPr>
            <w:tcW w:w="1134" w:type="dxa"/>
          </w:tcPr>
          <w:p w14:paraId="6537C44B" w14:textId="182C81AE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color w:val="FFFF00"/>
                <w:sz w:val="22"/>
                <w:szCs w:val="22"/>
                <w:highlight w:val="yellow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V</w:t>
            </w:r>
          </w:p>
        </w:tc>
        <w:tc>
          <w:tcPr>
            <w:tcW w:w="1701" w:type="dxa"/>
            <w:shd w:val="clear" w:color="auto" w:fill="auto"/>
          </w:tcPr>
          <w:p w14:paraId="27724C83" w14:textId="16FC0A60" w:rsidR="00FE5C5F" w:rsidRPr="00213D02" w:rsidRDefault="008D1196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66EDFA34" w14:textId="5E26B068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378" w:type="dxa"/>
            <w:shd w:val="clear" w:color="auto" w:fill="auto"/>
          </w:tcPr>
          <w:p w14:paraId="52A49B12" w14:textId="7AA073A2" w:rsidR="00FE5C5F" w:rsidRPr="00213D02" w:rsidRDefault="00242F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0FDDD6E3" w14:textId="7CFF4B2A" w:rsidR="00FE5C5F" w:rsidRPr="00213D02" w:rsidRDefault="00242F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2</w:t>
            </w:r>
          </w:p>
        </w:tc>
      </w:tr>
      <w:tr w:rsidR="00FE5C5F" w:rsidRPr="00A22E16" w14:paraId="55B3BEEB" w14:textId="77777777" w:rsidTr="002B25A8">
        <w:tc>
          <w:tcPr>
            <w:tcW w:w="494" w:type="dxa"/>
            <w:shd w:val="clear" w:color="auto" w:fill="auto"/>
          </w:tcPr>
          <w:p w14:paraId="4FDA9798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0FF68055" w14:textId="505B169E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Seminarium licencjackie**</w:t>
            </w:r>
          </w:p>
        </w:tc>
        <w:tc>
          <w:tcPr>
            <w:tcW w:w="1134" w:type="dxa"/>
          </w:tcPr>
          <w:p w14:paraId="7EA5F5BF" w14:textId="5119CE3A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highlight w:val="yellow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VI</w:t>
            </w:r>
          </w:p>
        </w:tc>
        <w:tc>
          <w:tcPr>
            <w:tcW w:w="1701" w:type="dxa"/>
            <w:shd w:val="clear" w:color="auto" w:fill="auto"/>
          </w:tcPr>
          <w:p w14:paraId="3FD19B6B" w14:textId="77777777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67443B99" w14:textId="77777777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3FAF53B8" w14:textId="0A9576A5" w:rsidR="00FE5C5F" w:rsidRPr="00213D02" w:rsidRDefault="00242F45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zaliczenie</w:t>
            </w:r>
          </w:p>
        </w:tc>
        <w:tc>
          <w:tcPr>
            <w:tcW w:w="1843" w:type="dxa"/>
            <w:shd w:val="clear" w:color="auto" w:fill="auto"/>
          </w:tcPr>
          <w:p w14:paraId="442B8C57" w14:textId="5389FBE1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213D02">
              <w:rPr>
                <w:rFonts w:ascii="Constantia" w:hAnsi="Constantia"/>
                <w:sz w:val="22"/>
                <w:szCs w:val="22"/>
              </w:rPr>
              <w:t>10</w:t>
            </w:r>
          </w:p>
        </w:tc>
      </w:tr>
      <w:tr w:rsidR="00FE5C5F" w:rsidRPr="007D7D70" w14:paraId="471B38C1" w14:textId="77777777" w:rsidTr="002B25A8">
        <w:tc>
          <w:tcPr>
            <w:tcW w:w="494" w:type="dxa"/>
            <w:shd w:val="clear" w:color="auto" w:fill="auto"/>
          </w:tcPr>
          <w:p w14:paraId="6BB02AFD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shd w:val="clear" w:color="auto" w:fill="auto"/>
          </w:tcPr>
          <w:p w14:paraId="606E2225" w14:textId="43158D94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134" w:type="dxa"/>
          </w:tcPr>
          <w:p w14:paraId="7C20D78E" w14:textId="7FB7A3D8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shd w:val="clear" w:color="auto" w:fill="auto"/>
          </w:tcPr>
          <w:p w14:paraId="12FA54EE" w14:textId="629A15E0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shd w:val="clear" w:color="auto" w:fill="auto"/>
          </w:tcPr>
          <w:p w14:paraId="2898E922" w14:textId="79990DE9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0D347973" w14:textId="6BB0D2EF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shd w:val="clear" w:color="auto" w:fill="auto"/>
          </w:tcPr>
          <w:p w14:paraId="3123D7D1" w14:textId="3420DC51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</w:tr>
      <w:tr w:rsidR="00FE5C5F" w:rsidRPr="00A22E16" w14:paraId="44FC4F4F" w14:textId="77777777" w:rsidTr="00E62B13">
        <w:tc>
          <w:tcPr>
            <w:tcW w:w="494" w:type="dxa"/>
            <w:tcBorders>
              <w:bottom w:val="single" w:sz="12" w:space="0" w:color="000000"/>
            </w:tcBorders>
            <w:shd w:val="clear" w:color="auto" w:fill="auto"/>
          </w:tcPr>
          <w:p w14:paraId="7A5D170E" w14:textId="77777777" w:rsidR="00FE5C5F" w:rsidRPr="00B51F7D" w:rsidRDefault="00FE5C5F" w:rsidP="00FE5C5F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tcBorders>
              <w:bottom w:val="single" w:sz="12" w:space="0" w:color="000000"/>
            </w:tcBorders>
            <w:shd w:val="clear" w:color="auto" w:fill="auto"/>
          </w:tcPr>
          <w:p w14:paraId="604A7735" w14:textId="79601BF3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134" w:type="dxa"/>
            <w:tcBorders>
              <w:bottom w:val="single" w:sz="12" w:space="0" w:color="000000"/>
            </w:tcBorders>
          </w:tcPr>
          <w:p w14:paraId="23CC27AA" w14:textId="0BD67656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701" w:type="dxa"/>
            <w:tcBorders>
              <w:bottom w:val="single" w:sz="12" w:space="0" w:color="000000"/>
            </w:tcBorders>
            <w:shd w:val="clear" w:color="auto" w:fill="auto"/>
          </w:tcPr>
          <w:p w14:paraId="6A1A5E73" w14:textId="2E146302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10A65CBD" w14:textId="61A44682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594074E8" w14:textId="72E94099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auto"/>
          </w:tcPr>
          <w:p w14:paraId="18D1D59B" w14:textId="2CE54733" w:rsidR="00FE5C5F" w:rsidRPr="00213D02" w:rsidRDefault="00FE5C5F" w:rsidP="00FE5C5F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</w:tr>
      <w:tr w:rsidR="00210B42" w:rsidRPr="00DA1AE7" w14:paraId="28F803F9" w14:textId="77777777" w:rsidTr="00E62B13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2" w:space="0" w:color="000000"/>
            </w:tcBorders>
            <w:shd w:val="clear" w:color="auto" w:fill="E7E6E6" w:themeFill="background2"/>
            <w:vAlign w:val="center"/>
          </w:tcPr>
          <w:p w14:paraId="29E3FF0E" w14:textId="659A6E9D" w:rsidR="00210B42" w:rsidRPr="00DB3C2C" w:rsidRDefault="00210B42" w:rsidP="00210B42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 w:rsidR="0064567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2ABC957A" w14:textId="0EB39444" w:rsidR="00210B42" w:rsidRPr="00DB3C2C" w:rsidRDefault="006D52B5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9</w:t>
            </w:r>
            <w:r w:rsidR="00210B42" w:rsidRPr="00DA1AE7">
              <w:rPr>
                <w:rFonts w:ascii="Constantia" w:hAnsi="Constantia" w:cs="Arial"/>
                <w:b/>
                <w:sz w:val="22"/>
                <w:szCs w:val="22"/>
              </w:rPr>
              <w:t>0</w:t>
            </w:r>
          </w:p>
        </w:tc>
        <w:tc>
          <w:tcPr>
            <w:tcW w:w="2158" w:type="dxa"/>
            <w:tcBorders>
              <w:top w:val="single" w:sz="12" w:space="0" w:color="000000"/>
            </w:tcBorders>
            <w:shd w:val="clear" w:color="auto" w:fill="E7E6E6" w:themeFill="background2"/>
            <w:vAlign w:val="center"/>
          </w:tcPr>
          <w:p w14:paraId="1FBF378C" w14:textId="388ADC9B" w:rsidR="00210B42" w:rsidRPr="00DB3C2C" w:rsidRDefault="00242F45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510</w:t>
            </w:r>
          </w:p>
        </w:tc>
        <w:tc>
          <w:tcPr>
            <w:tcW w:w="2378" w:type="dxa"/>
            <w:vMerge w:val="restart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05C2C19E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1B8A7004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10B42" w:rsidRPr="00DA1AE7" w14:paraId="56063649" w14:textId="77777777" w:rsidTr="004316B2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2" w:space="0" w:color="000000"/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4DBD3BFA" w14:textId="77777777" w:rsidR="00210B42" w:rsidRPr="00DB3C2C" w:rsidRDefault="00210B42" w:rsidP="00210B42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2" w:space="0" w:color="000000"/>
            </w:tcBorders>
            <w:shd w:val="clear" w:color="auto" w:fill="E7E6E6" w:themeFill="background2"/>
            <w:vAlign w:val="center"/>
          </w:tcPr>
          <w:p w14:paraId="6FB2BB76" w14:textId="3B684230" w:rsidR="00210B42" w:rsidRPr="00DB3C2C" w:rsidRDefault="00242F45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600</w:t>
            </w:r>
          </w:p>
        </w:tc>
        <w:tc>
          <w:tcPr>
            <w:tcW w:w="2378" w:type="dxa"/>
            <w:vMerge/>
            <w:tcBorders>
              <w:bottom w:val="single" w:sz="12" w:space="0" w:color="000000"/>
            </w:tcBorders>
            <w:shd w:val="clear" w:color="auto" w:fill="auto"/>
            <w:vAlign w:val="center"/>
          </w:tcPr>
          <w:p w14:paraId="36CE8F4F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2" w:space="0" w:color="000000"/>
              <w:right w:val="single" w:sz="12" w:space="0" w:color="000000"/>
            </w:tcBorders>
            <w:shd w:val="clear" w:color="auto" w:fill="E7E6E6" w:themeFill="background2"/>
            <w:vAlign w:val="center"/>
          </w:tcPr>
          <w:p w14:paraId="2D5CA3D7" w14:textId="77777777" w:rsidR="00210B42" w:rsidRPr="00DA1AE7" w:rsidRDefault="00210B42" w:rsidP="00210B42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475D7DCA" w14:textId="77777777" w:rsidR="00270B60" w:rsidRPr="00DA1AE7" w:rsidRDefault="00270B60" w:rsidP="00DF1BCE">
      <w:pPr>
        <w:jc w:val="center"/>
        <w:rPr>
          <w:rFonts w:ascii="Cambria" w:hAnsi="Cambria"/>
          <w:sz w:val="8"/>
          <w:szCs w:val="8"/>
          <w:lang w:val="pl-PL"/>
        </w:rPr>
      </w:pPr>
    </w:p>
    <w:p w14:paraId="68AF7E1B" w14:textId="77777777" w:rsidR="00270B60" w:rsidRDefault="00270B60" w:rsidP="00270B60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1EE01F04" w14:textId="0580112E" w:rsidR="005C4BDA" w:rsidRDefault="005C4BDA" w:rsidP="004A7A7D">
      <w:pPr>
        <w:pStyle w:val="Normalny"/>
        <w:spacing w:after="100" w:line="240" w:lineRule="auto"/>
        <w:jc w:val="both"/>
        <w:rPr>
          <w:rFonts w:ascii="Constantia" w:hAnsi="Constantia"/>
          <w:color w:val="FF0000"/>
          <w:sz w:val="20"/>
          <w:szCs w:val="20"/>
        </w:rPr>
      </w:pPr>
      <w:r w:rsidRPr="00EC2FAB">
        <w:rPr>
          <w:rFonts w:ascii="Constantia" w:hAnsi="Constantia"/>
          <w:sz w:val="20"/>
          <w:szCs w:val="20"/>
        </w:rPr>
        <w:t xml:space="preserve">** </w:t>
      </w:r>
      <w:r w:rsidRPr="0027040A">
        <w:rPr>
          <w:rFonts w:ascii="Constantia" w:hAnsi="Constantia"/>
          <w:sz w:val="20"/>
          <w:szCs w:val="20"/>
        </w:rPr>
        <w:t xml:space="preserve">Seminarium licencjackie z zakresu językoznawstwa </w:t>
      </w:r>
      <w:r w:rsidR="0027040A" w:rsidRPr="0027040A">
        <w:rPr>
          <w:rFonts w:ascii="Constantia" w:hAnsi="Constantia"/>
          <w:sz w:val="20"/>
          <w:szCs w:val="20"/>
        </w:rPr>
        <w:t xml:space="preserve">lub </w:t>
      </w:r>
      <w:r w:rsidRPr="0027040A">
        <w:rPr>
          <w:rFonts w:ascii="Constantia" w:hAnsi="Constantia"/>
          <w:sz w:val="20"/>
          <w:szCs w:val="20"/>
        </w:rPr>
        <w:t>literaturoznawstwa.</w:t>
      </w:r>
    </w:p>
    <w:p w14:paraId="5960C375" w14:textId="056F432F" w:rsidR="00094854" w:rsidRDefault="005C4BDA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07085D">
        <w:rPr>
          <w:rFonts w:ascii="Constantia" w:hAnsi="Constantia"/>
          <w:color w:val="000000" w:themeColor="text1"/>
          <w:sz w:val="20"/>
          <w:szCs w:val="20"/>
        </w:rPr>
        <w:t>**</w:t>
      </w:r>
      <w:r>
        <w:rPr>
          <w:rFonts w:ascii="Constantia" w:hAnsi="Constantia"/>
          <w:color w:val="000000" w:themeColor="text1"/>
          <w:sz w:val="20"/>
          <w:szCs w:val="20"/>
        </w:rPr>
        <w:t>*</w:t>
      </w:r>
      <w:r w:rsidRPr="0007085D">
        <w:rPr>
          <w:rFonts w:ascii="Constantia" w:hAnsi="Constantia"/>
          <w:color w:val="000000" w:themeColor="text1"/>
          <w:sz w:val="20"/>
          <w:szCs w:val="20"/>
        </w:rPr>
        <w:t xml:space="preserve">Przedmiot fakultatywny do wyboru z oferty dydaktycznej </w:t>
      </w:r>
      <w:r w:rsidR="00AE4625" w:rsidRPr="005F203D">
        <w:rPr>
          <w:rFonts w:ascii="Constantia" w:hAnsi="Constantia"/>
          <w:color w:val="000000" w:themeColor="text1"/>
          <w:sz w:val="20"/>
          <w:szCs w:val="20"/>
        </w:rPr>
        <w:t xml:space="preserve">m.in. </w:t>
      </w:r>
      <w:r w:rsidRPr="005F203D">
        <w:rPr>
          <w:rFonts w:ascii="Constantia" w:hAnsi="Constantia"/>
          <w:color w:val="000000" w:themeColor="text1"/>
          <w:sz w:val="20"/>
          <w:szCs w:val="20"/>
        </w:rPr>
        <w:t xml:space="preserve">Instytutu Etnolingwistyki </w:t>
      </w:r>
    </w:p>
    <w:p w14:paraId="18711BD9" w14:textId="1D7A2064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71394CCE" w14:textId="3D87F241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236584E7" w14:textId="0E9DCC32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56AF5D60" w14:textId="5F07AA62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44205914" w14:textId="382301B6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32057A1C" w14:textId="2DA4763E" w:rsidR="00242F45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14:paraId="20A77124" w14:textId="77777777" w:rsidR="00242F45" w:rsidRDefault="00242F45" w:rsidP="00242F45">
      <w:pPr>
        <w:ind w:left="284"/>
        <w:jc w:val="center"/>
        <w:rPr>
          <w:rFonts w:ascii="Constantia" w:hAnsi="Constantia" w:cs="Arial"/>
          <w:b/>
          <w:lang w:val="pl-PL"/>
        </w:rPr>
      </w:pPr>
      <w:r w:rsidRPr="00081BBD">
        <w:rPr>
          <w:rFonts w:ascii="Constantia" w:hAnsi="Constantia" w:cs="Arial"/>
          <w:b/>
          <w:lang w:val="pl-PL"/>
        </w:rPr>
        <w:lastRenderedPageBreak/>
        <w:t>PLAN</w:t>
      </w:r>
      <w:r>
        <w:rPr>
          <w:rFonts w:ascii="Constantia" w:hAnsi="Constantia" w:cs="Arial"/>
          <w:b/>
          <w:lang w:val="pl-PL"/>
        </w:rPr>
        <w:t xml:space="preserve"> DWULETNICH</w:t>
      </w:r>
      <w:r w:rsidRPr="00081BBD">
        <w:rPr>
          <w:rFonts w:ascii="Constantia" w:hAnsi="Constantia" w:cs="Arial"/>
          <w:b/>
          <w:lang w:val="pl-PL"/>
        </w:rPr>
        <w:t xml:space="preserve"> STUDIÓW </w:t>
      </w:r>
      <w:r w:rsidRPr="00242F45">
        <w:rPr>
          <w:rFonts w:ascii="Constantia" w:hAnsi="Constantia" w:cs="Arial"/>
          <w:b/>
          <w:color w:val="FF0000"/>
          <w:lang w:val="pl-PL"/>
        </w:rPr>
        <w:t xml:space="preserve">II STOPNIA </w:t>
      </w:r>
      <w:r>
        <w:rPr>
          <w:rFonts w:ascii="Constantia" w:hAnsi="Constantia" w:cs="Arial"/>
          <w:b/>
          <w:lang w:val="pl-PL"/>
        </w:rPr>
        <w:t>DLA</w:t>
      </w:r>
      <w:r w:rsidRPr="00081BBD">
        <w:rPr>
          <w:rFonts w:ascii="Constantia" w:hAnsi="Constantia" w:cs="Arial"/>
          <w:b/>
          <w:lang w:val="pl-PL"/>
        </w:rPr>
        <w:t xml:space="preserve"> KIERUNKU </w:t>
      </w:r>
      <w:r w:rsidRPr="00242F45">
        <w:rPr>
          <w:rFonts w:ascii="Constantia" w:hAnsi="Constantia" w:cs="Arial"/>
          <w:b/>
          <w:color w:val="FF0000"/>
          <w:lang w:val="pl-PL"/>
        </w:rPr>
        <w:t>FILOLOGIA KOREAŃSKA</w:t>
      </w:r>
    </w:p>
    <w:p w14:paraId="52AC40FA" w14:textId="77777777" w:rsidR="00242F45" w:rsidRPr="00081BBD" w:rsidRDefault="00242F45" w:rsidP="00242F45">
      <w:pPr>
        <w:ind w:left="284"/>
        <w:jc w:val="center"/>
        <w:rPr>
          <w:rFonts w:ascii="Constantia" w:hAnsi="Constantia" w:cs="Arial"/>
          <w:b/>
          <w:lang w:val="pl-PL"/>
        </w:rPr>
      </w:pPr>
      <w:r>
        <w:rPr>
          <w:rFonts w:ascii="Constantia" w:hAnsi="Constantia" w:cs="Arial"/>
          <w:b/>
          <w:lang w:val="pl-PL"/>
        </w:rPr>
        <w:t>(studia stacjonarne o profilu ogólnoakademickim)</w:t>
      </w:r>
    </w:p>
    <w:p w14:paraId="35459AED" w14:textId="77777777" w:rsidR="00242F45" w:rsidRDefault="00242F45" w:rsidP="00242F45">
      <w:pPr>
        <w:ind w:left="284"/>
        <w:jc w:val="both"/>
        <w:rPr>
          <w:rFonts w:ascii="Cambria" w:hAnsi="Cambria" w:cs="Arial"/>
          <w:sz w:val="20"/>
          <w:szCs w:val="20"/>
          <w:lang w:val="pl-PL"/>
        </w:rPr>
      </w:pPr>
    </w:p>
    <w:p w14:paraId="4A554359" w14:textId="77777777" w:rsidR="00242F45" w:rsidRDefault="00242F45" w:rsidP="00242F45">
      <w:pPr>
        <w:tabs>
          <w:tab w:val="left" w:pos="426"/>
        </w:tabs>
        <w:jc w:val="both"/>
        <w:rPr>
          <w:rFonts w:asciiTheme="majorHAnsi" w:hAnsiTheme="majorHAnsi" w:cs="Arial"/>
          <w:sz w:val="20"/>
          <w:szCs w:val="20"/>
          <w:lang w:val="pl-PL"/>
        </w:rPr>
      </w:pPr>
    </w:p>
    <w:p w14:paraId="44059196" w14:textId="77777777" w:rsidR="00242F45" w:rsidRPr="001E017A" w:rsidRDefault="00242F45" w:rsidP="00242F45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1E017A">
        <w:rPr>
          <w:rFonts w:ascii="Constantia" w:hAnsi="Constantia" w:cs="Arial"/>
          <w:b/>
          <w:lang w:val="pl-PL"/>
        </w:rPr>
        <w:t>I ROK</w:t>
      </w:r>
    </w:p>
    <w:p w14:paraId="24AF02AF" w14:textId="77777777" w:rsidR="00242F45" w:rsidRPr="00912D8A" w:rsidRDefault="00242F45" w:rsidP="00242F45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42F45" w:rsidRPr="00A22E16" w14:paraId="0FA5E6A6" w14:textId="77777777" w:rsidTr="00785521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6906A938" w14:textId="77777777" w:rsidR="00242F45" w:rsidRPr="00A74B6C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A74B6C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3F96CBA5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170F4DEA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412CBCBC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6C515102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069DBC55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6C4EAD11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21525B1D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6F7E3DC6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5914D7C1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242F45" w:rsidRPr="00A22E16" w14:paraId="37936D84" w14:textId="77777777" w:rsidTr="00785521">
        <w:tc>
          <w:tcPr>
            <w:tcW w:w="494" w:type="dxa"/>
            <w:shd w:val="clear" w:color="auto" w:fill="auto"/>
            <w:vAlign w:val="center"/>
          </w:tcPr>
          <w:p w14:paraId="6A8E387B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6D19C024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0FED0FC7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48311F3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035443CA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52B94BD0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99E4395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242F45" w:rsidRPr="00A22E16" w14:paraId="52A5ADAC" w14:textId="77777777" w:rsidTr="00785521">
        <w:tc>
          <w:tcPr>
            <w:tcW w:w="494" w:type="dxa"/>
            <w:shd w:val="clear" w:color="auto" w:fill="auto"/>
          </w:tcPr>
          <w:p w14:paraId="2DDD383F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1AC393D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Praktyczna nauka języka koreańskiego</w:t>
            </w:r>
          </w:p>
        </w:tc>
        <w:tc>
          <w:tcPr>
            <w:tcW w:w="1134" w:type="dxa"/>
          </w:tcPr>
          <w:p w14:paraId="5C0A84F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1A9C52AC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7A1C60E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2DBD941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5CE830D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0</w:t>
            </w:r>
          </w:p>
        </w:tc>
      </w:tr>
      <w:tr w:rsidR="00242F45" w:rsidRPr="00A22E16" w14:paraId="4F6ACBF1" w14:textId="77777777" w:rsidTr="00785521">
        <w:tc>
          <w:tcPr>
            <w:tcW w:w="494" w:type="dxa"/>
            <w:shd w:val="clear" w:color="auto" w:fill="auto"/>
          </w:tcPr>
          <w:p w14:paraId="390480F8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7CD469A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Język obszaru kulturowego</w:t>
            </w:r>
          </w:p>
        </w:tc>
        <w:tc>
          <w:tcPr>
            <w:tcW w:w="1134" w:type="dxa"/>
          </w:tcPr>
          <w:p w14:paraId="7BE546E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25DD66F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39C4700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400B2D10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07CC9B34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10</w:t>
            </w:r>
          </w:p>
        </w:tc>
      </w:tr>
      <w:tr w:rsidR="00242F45" w:rsidRPr="00A22E16" w14:paraId="76462E61" w14:textId="77777777" w:rsidTr="00785521">
        <w:tc>
          <w:tcPr>
            <w:tcW w:w="494" w:type="dxa"/>
            <w:shd w:val="clear" w:color="auto" w:fill="auto"/>
          </w:tcPr>
          <w:p w14:paraId="4F1EC347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3.</w:t>
            </w:r>
          </w:p>
        </w:tc>
        <w:tc>
          <w:tcPr>
            <w:tcW w:w="4179" w:type="dxa"/>
            <w:shd w:val="clear" w:color="auto" w:fill="auto"/>
          </w:tcPr>
          <w:p w14:paraId="6A3655C1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Tłumaczenie pisemne</w:t>
            </w:r>
          </w:p>
        </w:tc>
        <w:tc>
          <w:tcPr>
            <w:tcW w:w="1134" w:type="dxa"/>
          </w:tcPr>
          <w:p w14:paraId="4184BA95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07085D">
              <w:rPr>
                <w:rFonts w:ascii="Constantia" w:hAnsi="Constantia"/>
              </w:rPr>
              <w:t>I</w:t>
            </w:r>
          </w:p>
        </w:tc>
        <w:tc>
          <w:tcPr>
            <w:tcW w:w="1701" w:type="dxa"/>
            <w:shd w:val="clear" w:color="auto" w:fill="auto"/>
          </w:tcPr>
          <w:p w14:paraId="1BF6CE6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665A25C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2B69337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7DE9329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8</w:t>
            </w:r>
          </w:p>
        </w:tc>
      </w:tr>
      <w:tr w:rsidR="00242F45" w:rsidRPr="00A22E16" w14:paraId="39CE28A9" w14:textId="77777777" w:rsidTr="00785521">
        <w:tc>
          <w:tcPr>
            <w:tcW w:w="494" w:type="dxa"/>
            <w:shd w:val="clear" w:color="auto" w:fill="auto"/>
          </w:tcPr>
          <w:p w14:paraId="7D6E3E8A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4.</w:t>
            </w:r>
          </w:p>
        </w:tc>
        <w:tc>
          <w:tcPr>
            <w:tcW w:w="4179" w:type="dxa"/>
            <w:shd w:val="clear" w:color="auto" w:fill="auto"/>
          </w:tcPr>
          <w:p w14:paraId="0962255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Tłumaczenie ustne</w:t>
            </w:r>
          </w:p>
        </w:tc>
        <w:tc>
          <w:tcPr>
            <w:tcW w:w="1134" w:type="dxa"/>
          </w:tcPr>
          <w:p w14:paraId="153FB2D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47BD482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4385329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 w:cs="Arial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67F3B14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AE622B5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920598">
              <w:rPr>
                <w:rFonts w:ascii="Constantia" w:hAnsi="Constantia"/>
              </w:rPr>
              <w:t>9</w:t>
            </w:r>
          </w:p>
        </w:tc>
      </w:tr>
      <w:tr w:rsidR="00242F45" w:rsidRPr="00A22E16" w14:paraId="3D85A6C1" w14:textId="77777777" w:rsidTr="00785521">
        <w:tc>
          <w:tcPr>
            <w:tcW w:w="494" w:type="dxa"/>
            <w:shd w:val="clear" w:color="auto" w:fill="auto"/>
          </w:tcPr>
          <w:p w14:paraId="34FAA9FF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5.</w:t>
            </w:r>
          </w:p>
        </w:tc>
        <w:tc>
          <w:tcPr>
            <w:tcW w:w="4179" w:type="dxa"/>
            <w:shd w:val="clear" w:color="auto" w:fill="auto"/>
          </w:tcPr>
          <w:p w14:paraId="0F5863D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Przedmiot do wyboru</w:t>
            </w:r>
          </w:p>
        </w:tc>
        <w:tc>
          <w:tcPr>
            <w:tcW w:w="1134" w:type="dxa"/>
          </w:tcPr>
          <w:p w14:paraId="4CFC1962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07085D">
              <w:rPr>
                <w:rFonts w:ascii="Constantia" w:hAnsi="Constantia"/>
              </w:rPr>
              <w:t>II</w:t>
            </w:r>
          </w:p>
        </w:tc>
        <w:tc>
          <w:tcPr>
            <w:tcW w:w="1701" w:type="dxa"/>
            <w:shd w:val="clear" w:color="auto" w:fill="auto"/>
          </w:tcPr>
          <w:p w14:paraId="7E66A75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30</w:t>
            </w:r>
          </w:p>
        </w:tc>
        <w:tc>
          <w:tcPr>
            <w:tcW w:w="2158" w:type="dxa"/>
            <w:shd w:val="clear" w:color="auto" w:fill="auto"/>
          </w:tcPr>
          <w:p w14:paraId="432F3755" w14:textId="77777777" w:rsidR="00242F45" w:rsidRPr="00292F24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lang w:val="pl-PL"/>
              </w:rPr>
            </w:pPr>
          </w:p>
        </w:tc>
        <w:tc>
          <w:tcPr>
            <w:tcW w:w="2378" w:type="dxa"/>
            <w:shd w:val="clear" w:color="auto" w:fill="auto"/>
          </w:tcPr>
          <w:p w14:paraId="056A99A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 xml:space="preserve">zaliczenie z </w:t>
            </w:r>
            <w:r>
              <w:rPr>
                <w:rFonts w:ascii="Constantia" w:hAnsi="Constantia"/>
              </w:rPr>
              <w:t>oceną</w:t>
            </w:r>
          </w:p>
        </w:tc>
        <w:tc>
          <w:tcPr>
            <w:tcW w:w="1843" w:type="dxa"/>
            <w:shd w:val="clear" w:color="auto" w:fill="auto"/>
          </w:tcPr>
          <w:p w14:paraId="6595C3C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3</w:t>
            </w:r>
          </w:p>
        </w:tc>
      </w:tr>
      <w:tr w:rsidR="00242F45" w:rsidRPr="00A22E16" w14:paraId="062D91F6" w14:textId="77777777" w:rsidTr="00785521">
        <w:tc>
          <w:tcPr>
            <w:tcW w:w="494" w:type="dxa"/>
            <w:shd w:val="clear" w:color="auto" w:fill="auto"/>
          </w:tcPr>
          <w:p w14:paraId="4B5B09B0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6.</w:t>
            </w:r>
          </w:p>
        </w:tc>
        <w:tc>
          <w:tcPr>
            <w:tcW w:w="4179" w:type="dxa"/>
            <w:shd w:val="clear" w:color="auto" w:fill="auto"/>
          </w:tcPr>
          <w:p w14:paraId="7E8F7B07" w14:textId="77777777" w:rsidR="00242F45" w:rsidRPr="00546EE1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</w:rPr>
            </w:pPr>
            <w:r w:rsidRPr="00EB3693">
              <w:rPr>
                <w:rFonts w:ascii="Constantia" w:hAnsi="Constantia"/>
              </w:rPr>
              <w:t>Konwersatorium monograficzne**</w:t>
            </w:r>
          </w:p>
        </w:tc>
        <w:tc>
          <w:tcPr>
            <w:tcW w:w="1134" w:type="dxa"/>
          </w:tcPr>
          <w:p w14:paraId="616FB06E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14D05397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1723835A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 w:rsidRPr="00EB3693">
              <w:rPr>
                <w:rFonts w:ascii="Constantia" w:hAnsi="Constantia"/>
              </w:rPr>
              <w:t>60</w:t>
            </w:r>
          </w:p>
        </w:tc>
        <w:tc>
          <w:tcPr>
            <w:tcW w:w="2378" w:type="dxa"/>
            <w:shd w:val="clear" w:color="auto" w:fill="auto"/>
          </w:tcPr>
          <w:p w14:paraId="4872CFB6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779765E9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/>
              </w:rPr>
              <w:t>10</w:t>
            </w:r>
          </w:p>
        </w:tc>
      </w:tr>
      <w:tr w:rsidR="00242F45" w:rsidRPr="00A22E16" w14:paraId="74A38DF5" w14:textId="77777777" w:rsidTr="00785521">
        <w:tc>
          <w:tcPr>
            <w:tcW w:w="494" w:type="dxa"/>
            <w:shd w:val="clear" w:color="auto" w:fill="auto"/>
          </w:tcPr>
          <w:p w14:paraId="1D4536A7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7.</w:t>
            </w:r>
          </w:p>
        </w:tc>
        <w:tc>
          <w:tcPr>
            <w:tcW w:w="4179" w:type="dxa"/>
            <w:shd w:val="clear" w:color="auto" w:fill="auto"/>
          </w:tcPr>
          <w:p w14:paraId="034E658F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/>
              </w:rPr>
            </w:pPr>
            <w:r w:rsidRPr="00EB3693">
              <w:rPr>
                <w:rFonts w:ascii="Constantia" w:hAnsi="Constantia"/>
              </w:rPr>
              <w:t>Seminarium magisterskie***</w:t>
            </w:r>
          </w:p>
        </w:tc>
        <w:tc>
          <w:tcPr>
            <w:tcW w:w="1134" w:type="dxa"/>
          </w:tcPr>
          <w:p w14:paraId="719ADDF6" w14:textId="77777777" w:rsidR="00242F45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 w:rsidRPr="0007085D">
              <w:rPr>
                <w:rFonts w:ascii="Constantia" w:hAnsi="Constantia"/>
              </w:rPr>
              <w:t>I-II</w:t>
            </w:r>
          </w:p>
        </w:tc>
        <w:tc>
          <w:tcPr>
            <w:tcW w:w="1701" w:type="dxa"/>
            <w:shd w:val="clear" w:color="auto" w:fill="auto"/>
          </w:tcPr>
          <w:p w14:paraId="5D421D5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shd w:val="clear" w:color="auto" w:fill="auto"/>
          </w:tcPr>
          <w:p w14:paraId="4C6D07B2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>
              <w:rPr>
                <w:rFonts w:ascii="Constantia" w:hAnsi="Constantia"/>
              </w:rPr>
              <w:t>6</w:t>
            </w:r>
            <w:r w:rsidRPr="00EB3693">
              <w:rPr>
                <w:rFonts w:ascii="Constantia" w:hAnsi="Constantia"/>
              </w:rPr>
              <w:t>0</w:t>
            </w:r>
          </w:p>
        </w:tc>
        <w:tc>
          <w:tcPr>
            <w:tcW w:w="2378" w:type="dxa"/>
            <w:shd w:val="clear" w:color="auto" w:fill="auto"/>
          </w:tcPr>
          <w:p w14:paraId="0DCD1720" w14:textId="77777777" w:rsidR="00242F45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 w:rsidRPr="00EB3693">
              <w:rPr>
                <w:rFonts w:ascii="Constantia" w:hAnsi="Constantia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0FFCE9D7" w14:textId="77777777" w:rsidR="00242F45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/>
              </w:rPr>
            </w:pPr>
            <w:r w:rsidRPr="0007085D">
              <w:rPr>
                <w:rFonts w:ascii="Constantia" w:hAnsi="Constantia"/>
              </w:rPr>
              <w:t>10</w:t>
            </w:r>
          </w:p>
        </w:tc>
      </w:tr>
      <w:tr w:rsidR="00242F45" w:rsidRPr="00A22E16" w14:paraId="4014BF5D" w14:textId="77777777" w:rsidTr="00785521">
        <w:tc>
          <w:tcPr>
            <w:tcW w:w="494" w:type="dxa"/>
            <w:tcBorders>
              <w:bottom w:val="single" w:sz="18" w:space="0" w:color="000000"/>
            </w:tcBorders>
            <w:shd w:val="clear" w:color="auto" w:fill="auto"/>
          </w:tcPr>
          <w:p w14:paraId="4189DA54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8.</w:t>
            </w:r>
          </w:p>
        </w:tc>
        <w:tc>
          <w:tcPr>
            <w:tcW w:w="4179" w:type="dxa"/>
            <w:tcBorders>
              <w:bottom w:val="single" w:sz="18" w:space="0" w:color="000000"/>
            </w:tcBorders>
            <w:shd w:val="clear" w:color="auto" w:fill="auto"/>
          </w:tcPr>
          <w:p w14:paraId="608998C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</w:rPr>
            </w:pPr>
            <w:r>
              <w:rPr>
                <w:rFonts w:ascii="Constantia" w:hAnsi="Constantia" w:cs="Arial"/>
              </w:rPr>
              <w:t>Szkolenie BHP</w:t>
            </w:r>
          </w:p>
        </w:tc>
        <w:tc>
          <w:tcPr>
            <w:tcW w:w="1134" w:type="dxa"/>
            <w:tcBorders>
              <w:bottom w:val="single" w:sz="18" w:space="0" w:color="000000"/>
            </w:tcBorders>
          </w:tcPr>
          <w:p w14:paraId="19B65F49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1701" w:type="dxa"/>
            <w:tcBorders>
              <w:bottom w:val="single" w:sz="18" w:space="0" w:color="000000"/>
            </w:tcBorders>
            <w:shd w:val="clear" w:color="auto" w:fill="auto"/>
          </w:tcPr>
          <w:p w14:paraId="04724352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2158" w:type="dxa"/>
            <w:tcBorders>
              <w:bottom w:val="single" w:sz="18" w:space="0" w:color="000000"/>
            </w:tcBorders>
            <w:shd w:val="clear" w:color="auto" w:fill="auto"/>
          </w:tcPr>
          <w:p w14:paraId="2E8D656D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  <w:r>
              <w:rPr>
                <w:rFonts w:ascii="Constantia" w:hAnsi="Constantia" w:cs="Arial"/>
              </w:rPr>
              <w:t>4</w:t>
            </w:r>
          </w:p>
        </w:tc>
        <w:tc>
          <w:tcPr>
            <w:tcW w:w="2378" w:type="dxa"/>
            <w:shd w:val="clear" w:color="auto" w:fill="auto"/>
          </w:tcPr>
          <w:p w14:paraId="0178C8C3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  <w:tc>
          <w:tcPr>
            <w:tcW w:w="1843" w:type="dxa"/>
            <w:tcBorders>
              <w:bottom w:val="single" w:sz="18" w:space="0" w:color="000000"/>
            </w:tcBorders>
            <w:shd w:val="clear" w:color="auto" w:fill="auto"/>
          </w:tcPr>
          <w:p w14:paraId="11BAA33B" w14:textId="77777777" w:rsidR="00242F45" w:rsidRPr="00EB3693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</w:rPr>
            </w:pPr>
          </w:p>
        </w:tc>
      </w:tr>
      <w:tr w:rsidR="00242F45" w:rsidRPr="00DA1AE7" w14:paraId="494C15AF" w14:textId="77777777" w:rsidTr="00785521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8" w:space="0" w:color="000000"/>
            </w:tcBorders>
            <w:shd w:val="clear" w:color="auto" w:fill="E7E6E6" w:themeFill="background2"/>
            <w:vAlign w:val="center"/>
          </w:tcPr>
          <w:p w14:paraId="76FE2936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 roku)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0F7FFDA6" w14:textId="77777777" w:rsidR="00242F45" w:rsidRPr="009C06A0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9C06A0">
              <w:rPr>
                <w:rFonts w:ascii="Constantia" w:hAnsi="Constantia" w:cs="Arial"/>
                <w:b/>
                <w:sz w:val="22"/>
                <w:szCs w:val="22"/>
              </w:rPr>
              <w:t>30</w:t>
            </w:r>
          </w:p>
        </w:tc>
        <w:tc>
          <w:tcPr>
            <w:tcW w:w="2158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3C3274B0" w14:textId="77777777" w:rsidR="00242F45" w:rsidRPr="009C06A0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9C06A0">
              <w:rPr>
                <w:rFonts w:ascii="Constantia" w:hAnsi="Constantia" w:cs="Arial"/>
                <w:b/>
                <w:sz w:val="22"/>
                <w:szCs w:val="22"/>
              </w:rPr>
              <w:t>424</w:t>
            </w:r>
          </w:p>
        </w:tc>
        <w:tc>
          <w:tcPr>
            <w:tcW w:w="2378" w:type="dxa"/>
            <w:vMerge w:val="restart"/>
            <w:tcBorders>
              <w:top w:val="single" w:sz="18" w:space="0" w:color="000000"/>
            </w:tcBorders>
            <w:shd w:val="clear" w:color="auto" w:fill="auto"/>
            <w:vAlign w:val="center"/>
          </w:tcPr>
          <w:p w14:paraId="76B3644B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5B1B81B6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42F45" w:rsidRPr="00DA1AE7" w14:paraId="7DD14EF1" w14:textId="77777777" w:rsidTr="00785521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06E8AA01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26CE8A28" w14:textId="77777777" w:rsidR="00242F45" w:rsidRPr="009C06A0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9C06A0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454</w:t>
            </w:r>
          </w:p>
        </w:tc>
        <w:tc>
          <w:tcPr>
            <w:tcW w:w="2378" w:type="dxa"/>
            <w:vMerge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5C96F74C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269A057D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61CE7F24" w14:textId="77777777" w:rsidR="00242F45" w:rsidRPr="00DA1AE7" w:rsidRDefault="00242F45" w:rsidP="00242F45">
      <w:pPr>
        <w:jc w:val="both"/>
        <w:rPr>
          <w:rFonts w:ascii="Cambria" w:hAnsi="Cambria"/>
          <w:sz w:val="8"/>
          <w:szCs w:val="8"/>
          <w:lang w:val="pl-PL"/>
        </w:rPr>
      </w:pPr>
    </w:p>
    <w:p w14:paraId="49F07134" w14:textId="77777777" w:rsidR="00242F45" w:rsidRPr="004B6E53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</w:p>
    <w:p w14:paraId="614D4F14" w14:textId="78F2D6C9" w:rsidR="00242F45" w:rsidRPr="004227B3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  <w:r w:rsidRPr="004B6E53">
        <w:rPr>
          <w:rFonts w:ascii="Constantia" w:hAnsi="Constantia"/>
        </w:rPr>
        <w:t>**Przedmiot fakultatywny do wyboru z oferty dydaktycznej Instytutu Etnolingwistyki.</w:t>
      </w:r>
      <w:bookmarkStart w:id="0" w:name="_GoBack"/>
      <w:bookmarkEnd w:id="0"/>
    </w:p>
    <w:p w14:paraId="6DDFA68D" w14:textId="77777777" w:rsidR="00242F45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  <w:sectPr w:rsidR="00242F45" w:rsidSect="004A7A7D">
          <w:headerReference w:type="default" r:id="rId10"/>
          <w:footerReference w:type="even" r:id="rId11"/>
          <w:footerReference w:type="default" r:id="rId12"/>
          <w:pgSz w:w="16840" w:h="11900" w:orient="landscape"/>
          <w:pgMar w:top="1440" w:right="1440" w:bottom="1440" w:left="1440" w:header="567" w:footer="0" w:gutter="0"/>
          <w:cols w:space="708"/>
          <w:docGrid w:linePitch="360"/>
        </w:sectPr>
      </w:pPr>
      <w:r w:rsidRPr="004227B3">
        <w:rPr>
          <w:rFonts w:ascii="Constantia" w:hAnsi="Constantia"/>
        </w:rPr>
        <w:t>*** Seminarium magisterskie z zakresu językoznawstwa lub literaturoznawstwa.</w:t>
      </w:r>
    </w:p>
    <w:p w14:paraId="38056BD4" w14:textId="77777777" w:rsidR="00242F45" w:rsidRPr="009D7992" w:rsidRDefault="00242F45" w:rsidP="00242F45">
      <w:pPr>
        <w:tabs>
          <w:tab w:val="left" w:pos="426"/>
        </w:tabs>
        <w:jc w:val="both"/>
        <w:rPr>
          <w:rFonts w:ascii="Constantia" w:hAnsi="Constantia" w:cs="Arial"/>
          <w:b/>
          <w:lang w:val="pl-PL"/>
        </w:rPr>
      </w:pPr>
      <w:r w:rsidRPr="009D7992">
        <w:rPr>
          <w:rFonts w:ascii="Constantia" w:hAnsi="Constantia" w:cs="Arial"/>
          <w:b/>
          <w:lang w:val="pl-PL"/>
        </w:rPr>
        <w:lastRenderedPageBreak/>
        <w:t>II ROK</w:t>
      </w:r>
    </w:p>
    <w:p w14:paraId="4306808D" w14:textId="77777777" w:rsidR="00242F45" w:rsidRPr="00912D8A" w:rsidRDefault="00242F45" w:rsidP="00242F45">
      <w:pPr>
        <w:tabs>
          <w:tab w:val="left" w:pos="426"/>
        </w:tabs>
        <w:ind w:left="225"/>
        <w:jc w:val="both"/>
        <w:rPr>
          <w:rFonts w:ascii="Arial Narrow" w:hAnsi="Arial Narrow" w:cs="Arial"/>
          <w:sz w:val="8"/>
          <w:szCs w:val="8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4"/>
        <w:gridCol w:w="4179"/>
        <w:gridCol w:w="1134"/>
        <w:gridCol w:w="1701"/>
        <w:gridCol w:w="2158"/>
        <w:gridCol w:w="2378"/>
        <w:gridCol w:w="1843"/>
      </w:tblGrid>
      <w:tr w:rsidR="00242F45" w:rsidRPr="00A22E16" w14:paraId="5CED424B" w14:textId="77777777" w:rsidTr="00785521">
        <w:tc>
          <w:tcPr>
            <w:tcW w:w="494" w:type="dxa"/>
            <w:shd w:val="clear" w:color="auto" w:fill="D0CECE" w:themeFill="background2" w:themeFillShade="E6"/>
            <w:vAlign w:val="center"/>
          </w:tcPr>
          <w:p w14:paraId="6B7E8793" w14:textId="77777777" w:rsidR="00242F45" w:rsidRPr="00A74B6C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6"/>
                <w:szCs w:val="16"/>
              </w:rPr>
            </w:pPr>
            <w:r w:rsidRPr="00A74B6C">
              <w:rPr>
                <w:rFonts w:ascii="Cambria" w:hAnsi="Cambria" w:cs="Arial"/>
                <w:sz w:val="16"/>
                <w:szCs w:val="16"/>
              </w:rPr>
              <w:t>Lp.</w:t>
            </w:r>
          </w:p>
        </w:tc>
        <w:tc>
          <w:tcPr>
            <w:tcW w:w="4179" w:type="dxa"/>
            <w:shd w:val="clear" w:color="auto" w:fill="D0CECE" w:themeFill="background2" w:themeFillShade="E6"/>
            <w:vAlign w:val="center"/>
          </w:tcPr>
          <w:p w14:paraId="7023F0E2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Nazwa zajęć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DDD1041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Semestr</w:t>
            </w:r>
          </w:p>
        </w:tc>
        <w:tc>
          <w:tcPr>
            <w:tcW w:w="1701" w:type="dxa"/>
            <w:shd w:val="clear" w:color="auto" w:fill="D0CECE" w:themeFill="background2" w:themeFillShade="E6"/>
            <w:vAlign w:val="center"/>
          </w:tcPr>
          <w:p w14:paraId="14C554B9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Wykład</w:t>
            </w:r>
          </w:p>
          <w:p w14:paraId="714FFF24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158" w:type="dxa"/>
            <w:shd w:val="clear" w:color="auto" w:fill="D0CECE" w:themeFill="background2" w:themeFillShade="E6"/>
            <w:vAlign w:val="center"/>
          </w:tcPr>
          <w:p w14:paraId="24FC024A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Ćwiczenia/</w:t>
            </w:r>
          </w:p>
          <w:p w14:paraId="72F08E3F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>
              <w:rPr>
                <w:rFonts w:ascii="Cambria" w:hAnsi="Cambria" w:cs="Arial"/>
                <w:b/>
                <w:sz w:val="22"/>
                <w:szCs w:val="22"/>
              </w:rPr>
              <w:t>konwersatorium</w:t>
            </w:r>
          </w:p>
          <w:p w14:paraId="118DFE07" w14:textId="77777777" w:rsidR="00242F45" w:rsidRPr="0091002E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22"/>
                <w:szCs w:val="22"/>
                <w:vertAlign w:val="superscript"/>
              </w:rPr>
            </w:pPr>
            <w:r w:rsidRPr="0091002E">
              <w:rPr>
                <w:rFonts w:ascii="Cambria" w:hAnsi="Cambria" w:cs="Arial"/>
                <w:sz w:val="22"/>
                <w:szCs w:val="22"/>
              </w:rPr>
              <w:t>(liczba godzin)</w:t>
            </w:r>
          </w:p>
        </w:tc>
        <w:tc>
          <w:tcPr>
            <w:tcW w:w="2378" w:type="dxa"/>
            <w:shd w:val="clear" w:color="auto" w:fill="D0CECE" w:themeFill="background2" w:themeFillShade="E6"/>
            <w:vAlign w:val="center"/>
          </w:tcPr>
          <w:p w14:paraId="0F56FED4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Forma zaliczenia</w:t>
            </w:r>
          </w:p>
        </w:tc>
        <w:tc>
          <w:tcPr>
            <w:tcW w:w="1843" w:type="dxa"/>
            <w:shd w:val="clear" w:color="auto" w:fill="D0CECE" w:themeFill="background2" w:themeFillShade="E6"/>
            <w:vAlign w:val="center"/>
          </w:tcPr>
          <w:p w14:paraId="177ACBE8" w14:textId="77777777" w:rsidR="00242F45" w:rsidRPr="00BF1917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b/>
                <w:sz w:val="22"/>
                <w:szCs w:val="22"/>
              </w:rPr>
            </w:pPr>
            <w:r w:rsidRPr="00BF1917">
              <w:rPr>
                <w:rFonts w:ascii="Cambria" w:hAnsi="Cambria" w:cs="Arial"/>
                <w:b/>
                <w:sz w:val="22"/>
                <w:szCs w:val="22"/>
              </w:rPr>
              <w:t>Punkty ECTS</w:t>
            </w:r>
          </w:p>
        </w:tc>
      </w:tr>
      <w:tr w:rsidR="00242F45" w:rsidRPr="00A22E16" w14:paraId="34C2214C" w14:textId="77777777" w:rsidTr="00785521">
        <w:tc>
          <w:tcPr>
            <w:tcW w:w="494" w:type="dxa"/>
            <w:shd w:val="clear" w:color="auto" w:fill="auto"/>
            <w:vAlign w:val="center"/>
          </w:tcPr>
          <w:p w14:paraId="15152E3C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1</w:t>
            </w:r>
          </w:p>
        </w:tc>
        <w:tc>
          <w:tcPr>
            <w:tcW w:w="4179" w:type="dxa"/>
            <w:shd w:val="clear" w:color="auto" w:fill="auto"/>
            <w:vAlign w:val="center"/>
          </w:tcPr>
          <w:p w14:paraId="689B785B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 w:rsidRPr="00EA7BC8">
              <w:rPr>
                <w:rFonts w:ascii="Cambria" w:hAnsi="Cambria" w:cs="Arial"/>
                <w:sz w:val="12"/>
                <w:szCs w:val="12"/>
              </w:rPr>
              <w:t>2</w:t>
            </w:r>
          </w:p>
        </w:tc>
        <w:tc>
          <w:tcPr>
            <w:tcW w:w="1134" w:type="dxa"/>
          </w:tcPr>
          <w:p w14:paraId="2F651C9E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3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5079FE8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4</w:t>
            </w:r>
          </w:p>
        </w:tc>
        <w:tc>
          <w:tcPr>
            <w:tcW w:w="2158" w:type="dxa"/>
            <w:shd w:val="clear" w:color="auto" w:fill="auto"/>
            <w:vAlign w:val="center"/>
          </w:tcPr>
          <w:p w14:paraId="208E5E33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5</w:t>
            </w:r>
          </w:p>
        </w:tc>
        <w:tc>
          <w:tcPr>
            <w:tcW w:w="2378" w:type="dxa"/>
            <w:shd w:val="clear" w:color="auto" w:fill="auto"/>
            <w:vAlign w:val="center"/>
          </w:tcPr>
          <w:p w14:paraId="10C098FB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7B98F7A" w14:textId="77777777" w:rsidR="00242F45" w:rsidRPr="00EA7BC8" w:rsidRDefault="00242F45" w:rsidP="00785521">
            <w:pPr>
              <w:tabs>
                <w:tab w:val="left" w:pos="426"/>
              </w:tabs>
              <w:jc w:val="center"/>
              <w:rPr>
                <w:rFonts w:ascii="Cambria" w:hAnsi="Cambria" w:cs="Arial"/>
                <w:sz w:val="12"/>
                <w:szCs w:val="12"/>
              </w:rPr>
            </w:pPr>
            <w:r>
              <w:rPr>
                <w:rFonts w:ascii="Cambria" w:hAnsi="Cambria" w:cs="Arial"/>
                <w:sz w:val="12"/>
                <w:szCs w:val="12"/>
              </w:rPr>
              <w:t>8</w:t>
            </w:r>
          </w:p>
        </w:tc>
      </w:tr>
      <w:tr w:rsidR="00242F45" w:rsidRPr="00A22E16" w14:paraId="2B8D157A" w14:textId="77777777" w:rsidTr="00785521">
        <w:tc>
          <w:tcPr>
            <w:tcW w:w="494" w:type="dxa"/>
            <w:shd w:val="clear" w:color="auto" w:fill="auto"/>
          </w:tcPr>
          <w:p w14:paraId="1684429E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.</w:t>
            </w:r>
          </w:p>
        </w:tc>
        <w:tc>
          <w:tcPr>
            <w:tcW w:w="4179" w:type="dxa"/>
            <w:shd w:val="clear" w:color="auto" w:fill="auto"/>
          </w:tcPr>
          <w:p w14:paraId="6AFC715A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Praktyczna nauka języka koreańskiego</w:t>
            </w:r>
          </w:p>
        </w:tc>
        <w:tc>
          <w:tcPr>
            <w:tcW w:w="1134" w:type="dxa"/>
          </w:tcPr>
          <w:p w14:paraId="71956E3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III</w:t>
            </w:r>
            <w:r>
              <w:rPr>
                <w:rFonts w:ascii="Constantia" w:hAnsi="Constantia"/>
              </w:rPr>
              <w:t>-IV</w:t>
            </w:r>
          </w:p>
        </w:tc>
        <w:tc>
          <w:tcPr>
            <w:tcW w:w="1701" w:type="dxa"/>
            <w:shd w:val="clear" w:color="auto" w:fill="auto"/>
          </w:tcPr>
          <w:p w14:paraId="0CB35E1A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82DBE9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20</w:t>
            </w:r>
          </w:p>
        </w:tc>
        <w:tc>
          <w:tcPr>
            <w:tcW w:w="2378" w:type="dxa"/>
            <w:shd w:val="clear" w:color="auto" w:fill="auto"/>
          </w:tcPr>
          <w:p w14:paraId="6DF6B5EC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2CAE089C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1</w:t>
            </w:r>
            <w:r w:rsidRPr="006E7B8A">
              <w:rPr>
                <w:rFonts w:ascii="Constantia" w:hAnsi="Constantia"/>
                <w:sz w:val="22"/>
                <w:szCs w:val="22"/>
              </w:rPr>
              <w:t>0</w:t>
            </w:r>
          </w:p>
        </w:tc>
      </w:tr>
      <w:tr w:rsidR="00242F45" w:rsidRPr="00A22E16" w14:paraId="3452CFFD" w14:textId="77777777" w:rsidTr="00785521">
        <w:tc>
          <w:tcPr>
            <w:tcW w:w="494" w:type="dxa"/>
            <w:shd w:val="clear" w:color="auto" w:fill="auto"/>
          </w:tcPr>
          <w:p w14:paraId="5E7DA3C3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2.</w:t>
            </w:r>
          </w:p>
        </w:tc>
        <w:tc>
          <w:tcPr>
            <w:tcW w:w="4179" w:type="dxa"/>
            <w:shd w:val="clear" w:color="auto" w:fill="auto"/>
          </w:tcPr>
          <w:p w14:paraId="150063C2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T</w:t>
            </w:r>
            <w:r w:rsidRPr="0007085D">
              <w:rPr>
                <w:rFonts w:ascii="Constantia" w:hAnsi="Constantia"/>
              </w:rPr>
              <w:t>ranslatologia</w:t>
            </w:r>
            <w:r>
              <w:rPr>
                <w:rFonts w:ascii="Constantia" w:hAnsi="Constantia"/>
              </w:rPr>
              <w:t xml:space="preserve"> (słownictwo specjalistyczne)</w:t>
            </w:r>
          </w:p>
        </w:tc>
        <w:tc>
          <w:tcPr>
            <w:tcW w:w="1134" w:type="dxa"/>
          </w:tcPr>
          <w:p w14:paraId="4AFFBCE1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4FFDCE71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6E5A28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30</w:t>
            </w:r>
          </w:p>
        </w:tc>
        <w:tc>
          <w:tcPr>
            <w:tcW w:w="2378" w:type="dxa"/>
            <w:shd w:val="clear" w:color="auto" w:fill="auto"/>
          </w:tcPr>
          <w:p w14:paraId="429A3C2A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egzamin</w:t>
            </w:r>
          </w:p>
        </w:tc>
        <w:tc>
          <w:tcPr>
            <w:tcW w:w="1843" w:type="dxa"/>
            <w:shd w:val="clear" w:color="auto" w:fill="auto"/>
          </w:tcPr>
          <w:p w14:paraId="3202E688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242F45" w:rsidRPr="00A22E16" w14:paraId="587846D9" w14:textId="77777777" w:rsidTr="00785521">
        <w:tc>
          <w:tcPr>
            <w:tcW w:w="494" w:type="dxa"/>
            <w:shd w:val="clear" w:color="auto" w:fill="auto"/>
          </w:tcPr>
          <w:p w14:paraId="6801FBEB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9.</w:t>
            </w:r>
          </w:p>
        </w:tc>
        <w:tc>
          <w:tcPr>
            <w:tcW w:w="4179" w:type="dxa"/>
            <w:shd w:val="clear" w:color="auto" w:fill="auto"/>
          </w:tcPr>
          <w:p w14:paraId="2F2A4C80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</w:rPr>
              <w:t>K</w:t>
            </w:r>
            <w:r w:rsidRPr="0007085D">
              <w:rPr>
                <w:rFonts w:ascii="Constantia" w:hAnsi="Constantia"/>
              </w:rPr>
              <w:t>onwersatori</w:t>
            </w:r>
            <w:r>
              <w:rPr>
                <w:rFonts w:ascii="Constantia" w:hAnsi="Constantia"/>
              </w:rPr>
              <w:t>um</w:t>
            </w:r>
            <w:r w:rsidRPr="0007085D">
              <w:rPr>
                <w:rFonts w:ascii="Constantia" w:hAnsi="Constantia"/>
              </w:rPr>
              <w:t xml:space="preserve"> monograficzne*</w:t>
            </w:r>
          </w:p>
        </w:tc>
        <w:tc>
          <w:tcPr>
            <w:tcW w:w="1134" w:type="dxa"/>
          </w:tcPr>
          <w:p w14:paraId="04C59415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III</w:t>
            </w:r>
          </w:p>
        </w:tc>
        <w:tc>
          <w:tcPr>
            <w:tcW w:w="1701" w:type="dxa"/>
            <w:shd w:val="clear" w:color="auto" w:fill="auto"/>
          </w:tcPr>
          <w:p w14:paraId="2ACEAB58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shd w:val="clear" w:color="auto" w:fill="auto"/>
          </w:tcPr>
          <w:p w14:paraId="55900DE8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 w:cs="Arial"/>
                <w:sz w:val="22"/>
                <w:szCs w:val="22"/>
              </w:rPr>
              <w:t>3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12726D4D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zaliczenie z oceną</w:t>
            </w:r>
          </w:p>
        </w:tc>
        <w:tc>
          <w:tcPr>
            <w:tcW w:w="1843" w:type="dxa"/>
            <w:shd w:val="clear" w:color="auto" w:fill="auto"/>
          </w:tcPr>
          <w:p w14:paraId="4AD7EBA7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 w:rsidRPr="006E7B8A">
              <w:rPr>
                <w:rFonts w:ascii="Constantia" w:hAnsi="Constantia"/>
                <w:sz w:val="22"/>
                <w:szCs w:val="22"/>
              </w:rPr>
              <w:t>5</w:t>
            </w:r>
          </w:p>
        </w:tc>
      </w:tr>
      <w:tr w:rsidR="00242F45" w:rsidRPr="00A22E16" w14:paraId="2D053D3E" w14:textId="77777777" w:rsidTr="00785521">
        <w:tc>
          <w:tcPr>
            <w:tcW w:w="494" w:type="dxa"/>
            <w:tcBorders>
              <w:bottom w:val="single" w:sz="18" w:space="0" w:color="000000"/>
            </w:tcBorders>
            <w:shd w:val="clear" w:color="auto" w:fill="auto"/>
          </w:tcPr>
          <w:p w14:paraId="1942E33A" w14:textId="77777777" w:rsidR="00242F45" w:rsidRPr="00B51F7D" w:rsidRDefault="00242F45" w:rsidP="00785521">
            <w:pPr>
              <w:tabs>
                <w:tab w:val="left" w:pos="0"/>
              </w:tabs>
              <w:spacing w:line="276" w:lineRule="auto"/>
              <w:rPr>
                <w:rFonts w:ascii="Constantia" w:hAnsi="Constantia" w:cs="Arial"/>
                <w:sz w:val="22"/>
                <w:szCs w:val="22"/>
              </w:rPr>
            </w:pPr>
            <w:r w:rsidRPr="00B51F7D">
              <w:rPr>
                <w:rFonts w:ascii="Constantia" w:hAnsi="Constantia" w:cs="Arial"/>
                <w:sz w:val="22"/>
                <w:szCs w:val="22"/>
              </w:rPr>
              <w:t>10.</w:t>
            </w:r>
          </w:p>
        </w:tc>
        <w:tc>
          <w:tcPr>
            <w:tcW w:w="4179" w:type="dxa"/>
            <w:tcBorders>
              <w:bottom w:val="single" w:sz="18" w:space="0" w:color="000000"/>
            </w:tcBorders>
            <w:shd w:val="clear" w:color="auto" w:fill="auto"/>
          </w:tcPr>
          <w:p w14:paraId="3613ED3B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both"/>
              <w:rPr>
                <w:rFonts w:ascii="Constantia" w:hAnsi="Constantia" w:cs="Arial"/>
                <w:sz w:val="22"/>
                <w:szCs w:val="22"/>
              </w:rPr>
            </w:pPr>
            <w:r w:rsidRPr="0007085D">
              <w:rPr>
                <w:rFonts w:ascii="Constantia" w:hAnsi="Constantia"/>
              </w:rPr>
              <w:t>Seminarium magisterskie</w:t>
            </w:r>
            <w:r>
              <w:rPr>
                <w:rFonts w:ascii="Constantia" w:hAnsi="Constantia"/>
              </w:rPr>
              <w:t>**</w:t>
            </w:r>
          </w:p>
        </w:tc>
        <w:tc>
          <w:tcPr>
            <w:tcW w:w="1134" w:type="dxa"/>
            <w:tcBorders>
              <w:bottom w:val="single" w:sz="18" w:space="0" w:color="000000"/>
            </w:tcBorders>
          </w:tcPr>
          <w:p w14:paraId="3580BD03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III-</w:t>
            </w:r>
            <w:r w:rsidRPr="006E7B8A">
              <w:rPr>
                <w:rFonts w:ascii="Constantia" w:hAnsi="Constantia"/>
                <w:sz w:val="22"/>
                <w:szCs w:val="22"/>
              </w:rPr>
              <w:t>IV</w:t>
            </w:r>
          </w:p>
        </w:tc>
        <w:tc>
          <w:tcPr>
            <w:tcW w:w="1701" w:type="dxa"/>
            <w:tcBorders>
              <w:bottom w:val="single" w:sz="18" w:space="0" w:color="000000"/>
            </w:tcBorders>
            <w:shd w:val="clear" w:color="auto" w:fill="auto"/>
          </w:tcPr>
          <w:p w14:paraId="26DFE7FE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</w:p>
        </w:tc>
        <w:tc>
          <w:tcPr>
            <w:tcW w:w="2158" w:type="dxa"/>
            <w:tcBorders>
              <w:bottom w:val="single" w:sz="12" w:space="0" w:color="000000"/>
            </w:tcBorders>
            <w:shd w:val="clear" w:color="auto" w:fill="auto"/>
          </w:tcPr>
          <w:p w14:paraId="76D3D52F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6</w:t>
            </w:r>
            <w:r w:rsidRPr="006E7B8A">
              <w:rPr>
                <w:rFonts w:ascii="Constantia" w:hAnsi="Constantia"/>
                <w:sz w:val="22"/>
                <w:szCs w:val="22"/>
              </w:rPr>
              <w:t>0</w:t>
            </w:r>
          </w:p>
        </w:tc>
        <w:tc>
          <w:tcPr>
            <w:tcW w:w="2378" w:type="dxa"/>
            <w:tcBorders>
              <w:bottom w:val="single" w:sz="4" w:space="0" w:color="auto"/>
            </w:tcBorders>
            <w:shd w:val="clear" w:color="auto" w:fill="auto"/>
          </w:tcPr>
          <w:p w14:paraId="37A66B14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 w:cs="Arial"/>
                <w:sz w:val="22"/>
                <w:szCs w:val="22"/>
              </w:rPr>
              <w:t>egzamin magisterski</w:t>
            </w:r>
          </w:p>
        </w:tc>
        <w:tc>
          <w:tcPr>
            <w:tcW w:w="1843" w:type="dxa"/>
            <w:tcBorders>
              <w:bottom w:val="single" w:sz="12" w:space="0" w:color="000000"/>
            </w:tcBorders>
            <w:shd w:val="clear" w:color="auto" w:fill="auto"/>
          </w:tcPr>
          <w:p w14:paraId="0666B39D" w14:textId="77777777" w:rsidR="00242F45" w:rsidRPr="006E7B8A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</w:rPr>
            </w:pPr>
            <w:r>
              <w:rPr>
                <w:rFonts w:ascii="Constantia" w:hAnsi="Constantia"/>
                <w:sz w:val="22"/>
                <w:szCs w:val="22"/>
              </w:rPr>
              <w:t>40</w:t>
            </w:r>
          </w:p>
        </w:tc>
      </w:tr>
      <w:tr w:rsidR="00242F45" w:rsidRPr="00DA1AE7" w14:paraId="4A477F20" w14:textId="77777777" w:rsidTr="00785521">
        <w:trPr>
          <w:trHeight w:val="103"/>
        </w:trPr>
        <w:tc>
          <w:tcPr>
            <w:tcW w:w="5807" w:type="dxa"/>
            <w:gridSpan w:val="3"/>
            <w:vMerge w:val="restart"/>
            <w:tcBorders>
              <w:left w:val="single" w:sz="18" w:space="0" w:color="000000"/>
            </w:tcBorders>
            <w:shd w:val="clear" w:color="auto" w:fill="E7E6E6" w:themeFill="background2"/>
            <w:vAlign w:val="center"/>
          </w:tcPr>
          <w:p w14:paraId="3D0B37A2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RAZEM (łączna liczba godzin na I</w:t>
            </w: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I</w:t>
            </w:r>
            <w:r w:rsidRPr="00DB3C2C"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 xml:space="preserve"> roku)</w:t>
            </w:r>
          </w:p>
        </w:tc>
        <w:tc>
          <w:tcPr>
            <w:tcW w:w="1701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72621FF5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0</w:t>
            </w:r>
          </w:p>
        </w:tc>
        <w:tc>
          <w:tcPr>
            <w:tcW w:w="2158" w:type="dxa"/>
            <w:tcBorders>
              <w:top w:val="single" w:sz="18" w:space="0" w:color="000000"/>
            </w:tcBorders>
            <w:shd w:val="clear" w:color="auto" w:fill="E7E6E6" w:themeFill="background2"/>
            <w:vAlign w:val="center"/>
          </w:tcPr>
          <w:p w14:paraId="3970FF9A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</w:rPr>
              <w:t>240</w:t>
            </w:r>
          </w:p>
        </w:tc>
        <w:tc>
          <w:tcPr>
            <w:tcW w:w="2378" w:type="dxa"/>
            <w:vMerge w:val="restart"/>
            <w:tcBorders>
              <w:top w:val="single" w:sz="18" w:space="0" w:color="000000"/>
            </w:tcBorders>
            <w:shd w:val="clear" w:color="auto" w:fill="auto"/>
            <w:vAlign w:val="center"/>
          </w:tcPr>
          <w:p w14:paraId="3F0A8BB1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sz w:val="22"/>
                <w:szCs w:val="22"/>
                <w:lang w:val="pl-PL"/>
              </w:rPr>
              <w:t>-</w:t>
            </w:r>
          </w:p>
        </w:tc>
        <w:tc>
          <w:tcPr>
            <w:tcW w:w="1843" w:type="dxa"/>
            <w:vMerge w:val="restart"/>
            <w:tcBorders>
              <w:top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129DC97D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  <w:r w:rsidRPr="00DA1AE7">
              <w:rPr>
                <w:rFonts w:ascii="Constantia" w:hAnsi="Constantia" w:cs="Arial"/>
                <w:b/>
                <w:sz w:val="22"/>
                <w:szCs w:val="22"/>
              </w:rPr>
              <w:t>60</w:t>
            </w:r>
          </w:p>
        </w:tc>
      </w:tr>
      <w:tr w:rsidR="00242F45" w:rsidRPr="00DA1AE7" w14:paraId="6DD7E5DD" w14:textId="77777777" w:rsidTr="00785521">
        <w:trPr>
          <w:trHeight w:val="103"/>
        </w:trPr>
        <w:tc>
          <w:tcPr>
            <w:tcW w:w="5807" w:type="dxa"/>
            <w:gridSpan w:val="3"/>
            <w:vMerge/>
            <w:tcBorders>
              <w:left w:val="single" w:sz="18" w:space="0" w:color="000000"/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33E4C9BD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right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</w:p>
        </w:tc>
        <w:tc>
          <w:tcPr>
            <w:tcW w:w="3859" w:type="dxa"/>
            <w:gridSpan w:val="2"/>
            <w:tcBorders>
              <w:bottom w:val="single" w:sz="18" w:space="0" w:color="000000"/>
            </w:tcBorders>
            <w:shd w:val="clear" w:color="auto" w:fill="E7E6E6" w:themeFill="background2"/>
            <w:vAlign w:val="center"/>
          </w:tcPr>
          <w:p w14:paraId="6B1C2CB4" w14:textId="77777777" w:rsidR="00242F45" w:rsidRPr="00DB3C2C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  <w:lang w:val="pl-PL"/>
              </w:rPr>
            </w:pPr>
            <w:r>
              <w:rPr>
                <w:rFonts w:ascii="Constantia" w:hAnsi="Constantia" w:cs="Arial"/>
                <w:b/>
                <w:sz w:val="22"/>
                <w:szCs w:val="22"/>
                <w:lang w:val="pl-PL"/>
              </w:rPr>
              <w:t>240</w:t>
            </w:r>
          </w:p>
        </w:tc>
        <w:tc>
          <w:tcPr>
            <w:tcW w:w="2378" w:type="dxa"/>
            <w:vMerge/>
            <w:tcBorders>
              <w:bottom w:val="single" w:sz="18" w:space="0" w:color="000000"/>
            </w:tcBorders>
            <w:shd w:val="clear" w:color="auto" w:fill="auto"/>
            <w:vAlign w:val="center"/>
          </w:tcPr>
          <w:p w14:paraId="32EBD573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sz w:val="22"/>
                <w:szCs w:val="22"/>
                <w:lang w:val="pl-PL"/>
              </w:rPr>
            </w:pPr>
          </w:p>
        </w:tc>
        <w:tc>
          <w:tcPr>
            <w:tcW w:w="1843" w:type="dxa"/>
            <w:vMerge/>
            <w:tcBorders>
              <w:bottom w:val="single" w:sz="18" w:space="0" w:color="000000"/>
              <w:right w:val="single" w:sz="18" w:space="0" w:color="000000"/>
            </w:tcBorders>
            <w:shd w:val="clear" w:color="auto" w:fill="E7E6E6" w:themeFill="background2"/>
            <w:vAlign w:val="center"/>
          </w:tcPr>
          <w:p w14:paraId="1C687186" w14:textId="77777777" w:rsidR="00242F45" w:rsidRPr="00DA1AE7" w:rsidRDefault="00242F45" w:rsidP="00785521">
            <w:pPr>
              <w:tabs>
                <w:tab w:val="left" w:pos="426"/>
              </w:tabs>
              <w:spacing w:line="276" w:lineRule="auto"/>
              <w:jc w:val="center"/>
              <w:rPr>
                <w:rFonts w:ascii="Constantia" w:hAnsi="Constantia" w:cs="Arial"/>
                <w:b/>
                <w:sz w:val="22"/>
                <w:szCs w:val="22"/>
              </w:rPr>
            </w:pPr>
          </w:p>
        </w:tc>
      </w:tr>
    </w:tbl>
    <w:p w14:paraId="0E9A345E" w14:textId="77777777" w:rsidR="00242F45" w:rsidRPr="00DA1AE7" w:rsidRDefault="00242F45" w:rsidP="00242F45">
      <w:pPr>
        <w:jc w:val="both"/>
        <w:rPr>
          <w:rFonts w:ascii="Cambria" w:hAnsi="Cambria"/>
          <w:sz w:val="8"/>
          <w:szCs w:val="8"/>
          <w:lang w:val="pl-PL"/>
        </w:rPr>
      </w:pPr>
    </w:p>
    <w:p w14:paraId="4CD7AEF9" w14:textId="77777777" w:rsidR="00242F45" w:rsidRDefault="00242F45" w:rsidP="00242F45">
      <w:pPr>
        <w:jc w:val="both"/>
        <w:rPr>
          <w:rFonts w:ascii="Cambria" w:hAnsi="Cambria"/>
          <w:sz w:val="16"/>
          <w:szCs w:val="16"/>
          <w:vertAlign w:val="superscript"/>
          <w:lang w:val="pl-PL"/>
        </w:rPr>
      </w:pPr>
    </w:p>
    <w:p w14:paraId="09606279" w14:textId="14BCEEF4" w:rsidR="00242F45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  <w:sz w:val="20"/>
          <w:szCs w:val="20"/>
        </w:rPr>
      </w:pPr>
      <w:r w:rsidRPr="0007085D">
        <w:rPr>
          <w:rFonts w:ascii="Constantia" w:hAnsi="Constantia"/>
          <w:color w:val="000000" w:themeColor="text1"/>
          <w:sz w:val="20"/>
          <w:szCs w:val="20"/>
        </w:rPr>
        <w:t>*</w:t>
      </w:r>
      <w:r>
        <w:rPr>
          <w:rFonts w:ascii="Constantia" w:hAnsi="Constantia"/>
          <w:color w:val="000000" w:themeColor="text1"/>
          <w:sz w:val="20"/>
          <w:szCs w:val="20"/>
        </w:rPr>
        <w:t>Konwersatorium monograficzne</w:t>
      </w:r>
      <w:r w:rsidRPr="0007085D">
        <w:rPr>
          <w:rFonts w:ascii="Constantia" w:hAnsi="Constantia"/>
          <w:color w:val="000000" w:themeColor="text1"/>
          <w:sz w:val="20"/>
          <w:szCs w:val="20"/>
        </w:rPr>
        <w:t xml:space="preserve"> do wyboru z oferty dydaktyczne</w:t>
      </w:r>
      <w:r w:rsidRPr="00337AC4">
        <w:rPr>
          <w:rFonts w:ascii="Constantia" w:hAnsi="Constantia"/>
          <w:color w:val="000000" w:themeColor="text1"/>
          <w:sz w:val="20"/>
          <w:szCs w:val="20"/>
        </w:rPr>
        <w:t xml:space="preserve">j m.in. Instytutu </w:t>
      </w:r>
      <w:r w:rsidRPr="00337AC4">
        <w:rPr>
          <w:rFonts w:ascii="Constantia" w:hAnsi="Constantia"/>
          <w:sz w:val="20"/>
          <w:szCs w:val="20"/>
        </w:rPr>
        <w:t xml:space="preserve">Etnolingwistyki </w:t>
      </w:r>
    </w:p>
    <w:p w14:paraId="51AE7188" w14:textId="77777777" w:rsidR="00242F45" w:rsidRPr="001572A5" w:rsidRDefault="00242F45" w:rsidP="00242F45">
      <w:pPr>
        <w:pStyle w:val="Normalny"/>
        <w:spacing w:after="0" w:line="240" w:lineRule="auto"/>
        <w:rPr>
          <w:rFonts w:ascii="Constantia" w:hAnsi="Constantia"/>
        </w:rPr>
      </w:pPr>
      <w:r>
        <w:rPr>
          <w:rFonts w:ascii="Constantia" w:hAnsi="Constantia"/>
          <w:color w:val="000000" w:themeColor="text1"/>
          <w:sz w:val="20"/>
          <w:szCs w:val="20"/>
        </w:rPr>
        <w:t xml:space="preserve">np. </w:t>
      </w:r>
      <w:r w:rsidRPr="004A47D6">
        <w:rPr>
          <w:rFonts w:ascii="Constantia" w:hAnsi="Constantia"/>
        </w:rPr>
        <w:t>‘</w:t>
      </w:r>
      <w:r>
        <w:rPr>
          <w:rFonts w:ascii="Constantia" w:hAnsi="Constantia"/>
        </w:rPr>
        <w:t>Biznesowy koreański II</w:t>
      </w:r>
      <w:r w:rsidRPr="004A47D6">
        <w:rPr>
          <w:rFonts w:ascii="Constantia" w:hAnsi="Constantia"/>
        </w:rPr>
        <w:t>’</w:t>
      </w:r>
    </w:p>
    <w:p w14:paraId="2C464360" w14:textId="77777777" w:rsidR="00242F45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</w:p>
    <w:p w14:paraId="1E9392F8" w14:textId="77777777" w:rsidR="00242F45" w:rsidRPr="004227B3" w:rsidRDefault="00242F45" w:rsidP="00242F45">
      <w:pPr>
        <w:pStyle w:val="Normalny"/>
        <w:spacing w:after="0" w:line="240" w:lineRule="auto"/>
        <w:jc w:val="both"/>
        <w:rPr>
          <w:rFonts w:ascii="Constantia" w:hAnsi="Constantia"/>
        </w:rPr>
      </w:pPr>
      <w:r w:rsidRPr="004227B3">
        <w:rPr>
          <w:rFonts w:ascii="Constantia" w:hAnsi="Constantia"/>
        </w:rPr>
        <w:t>** Seminarium magisterskie z zakresu językoznawstwa lub literaturoznawstwa.</w:t>
      </w:r>
    </w:p>
    <w:p w14:paraId="0664E0A1" w14:textId="62626D86" w:rsidR="00242F45" w:rsidRPr="0095675B" w:rsidRDefault="00242F45" w:rsidP="0095675B">
      <w:pPr>
        <w:pStyle w:val="Normalny"/>
        <w:spacing w:after="100" w:line="240" w:lineRule="auto"/>
        <w:jc w:val="both"/>
        <w:rPr>
          <w:rFonts w:ascii="Constantia" w:hAnsi="Constantia"/>
          <w:color w:val="FF0000"/>
          <w:sz w:val="20"/>
          <w:szCs w:val="20"/>
        </w:rPr>
      </w:pPr>
    </w:p>
    <w:p w14:paraId="542855B7" w14:textId="77777777" w:rsidR="0095675B" w:rsidRDefault="0095675B" w:rsidP="0055409C">
      <w:pPr>
        <w:pStyle w:val="Normalny"/>
        <w:spacing w:line="240" w:lineRule="auto"/>
        <w:rPr>
          <w:rFonts w:ascii="Constantia" w:hAnsi="Constantia"/>
          <w:sz w:val="20"/>
          <w:szCs w:val="20"/>
        </w:rPr>
      </w:pPr>
    </w:p>
    <w:sectPr w:rsidR="0095675B" w:rsidSect="004A7A7D">
      <w:pgSz w:w="16840" w:h="11900" w:orient="landscape"/>
      <w:pgMar w:top="1440" w:right="1440" w:bottom="1440" w:left="144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234149" w14:textId="77777777" w:rsidR="000673CA" w:rsidRDefault="000673CA" w:rsidP="00081BBD">
      <w:r>
        <w:separator/>
      </w:r>
    </w:p>
  </w:endnote>
  <w:endnote w:type="continuationSeparator" w:id="0">
    <w:p w14:paraId="252BDAA4" w14:textId="77777777" w:rsidR="000673CA" w:rsidRDefault="000673CA" w:rsidP="0008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38360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3C51D5" w14:textId="09AE4C4E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7C4A54" w14:textId="77777777" w:rsidR="00E62B13" w:rsidRDefault="00E62B13" w:rsidP="00E62B1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42906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0C8AEF" w14:textId="27FF9BDC" w:rsidR="00E62B13" w:rsidRDefault="00E62B13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42F4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E779E9C" w14:textId="77777777" w:rsidR="00E62B13" w:rsidRDefault="00E62B13" w:rsidP="00E62B13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937668990"/>
      <w:docPartObj>
        <w:docPartGallery w:val="Page Numbers (Bottom of Page)"/>
        <w:docPartUnique/>
      </w:docPartObj>
    </w:sdtPr>
    <w:sdtContent>
      <w:p w14:paraId="44A3CEF6" w14:textId="77777777" w:rsidR="00242F45" w:rsidRDefault="00242F45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477DB2" w14:textId="77777777" w:rsidR="00242F45" w:rsidRDefault="00242F45" w:rsidP="00E62B13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374675221"/>
      <w:docPartObj>
        <w:docPartGallery w:val="Page Numbers (Bottom of Page)"/>
        <w:docPartUnique/>
      </w:docPartObj>
    </w:sdtPr>
    <w:sdtContent>
      <w:p w14:paraId="0CDDED20" w14:textId="7D3473B1" w:rsidR="00242F45" w:rsidRDefault="00242F45" w:rsidP="00FF628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8DE8BAA" w14:textId="77777777" w:rsidR="00242F45" w:rsidRDefault="00242F45" w:rsidP="00E62B1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A7C4D4" w14:textId="77777777" w:rsidR="000673CA" w:rsidRDefault="000673CA" w:rsidP="00081BBD">
      <w:r>
        <w:separator/>
      </w:r>
    </w:p>
  </w:footnote>
  <w:footnote w:type="continuationSeparator" w:id="0">
    <w:p w14:paraId="3B1E6367" w14:textId="77777777" w:rsidR="000673CA" w:rsidRDefault="000673CA" w:rsidP="00081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7C120" w14:textId="00A970E0" w:rsidR="00081BBD" w:rsidRPr="004979CD" w:rsidRDefault="00081BBD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7F5C0063" w14:textId="0213C87E" w:rsidR="00081BBD" w:rsidRPr="004979CD" w:rsidRDefault="00081BBD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5FFDE" w14:textId="77777777" w:rsidR="00242F45" w:rsidRPr="004979CD" w:rsidRDefault="00242F45" w:rsidP="00081BBD">
    <w:pPr>
      <w:pStyle w:val="Header"/>
      <w:jc w:val="right"/>
      <w:rPr>
        <w:rFonts w:ascii="Cambria" w:hAnsi="Cambria" w:cs="Arial"/>
        <w:b/>
        <w:i/>
        <w:color w:val="FF0000"/>
        <w:sz w:val="16"/>
        <w:szCs w:val="16"/>
        <w:lang w:val="pl-PL"/>
      </w:rPr>
    </w:pPr>
    <w:r w:rsidRPr="004979CD">
      <w:rPr>
        <w:rFonts w:ascii="Cambria" w:hAnsi="Cambria" w:cs="Arial"/>
        <w:b/>
        <w:i/>
        <w:color w:val="FF0000"/>
        <w:sz w:val="16"/>
        <w:szCs w:val="16"/>
        <w:lang w:val="pl-PL"/>
      </w:rPr>
      <w:t>Załącznik F</w:t>
    </w:r>
  </w:p>
  <w:p w14:paraId="4CE5C861" w14:textId="77777777" w:rsidR="00242F45" w:rsidRPr="004979CD" w:rsidRDefault="00242F45" w:rsidP="00081BBD">
    <w:pPr>
      <w:pStyle w:val="Header"/>
      <w:jc w:val="right"/>
      <w:rPr>
        <w:i/>
        <w:color w:val="FF0000"/>
        <w:sz w:val="16"/>
        <w:szCs w:val="16"/>
        <w:lang w:val="pl-PL"/>
      </w:rPr>
    </w:pPr>
    <w:r w:rsidRPr="004979CD">
      <w:rPr>
        <w:i/>
        <w:color w:val="FF0000"/>
        <w:sz w:val="16"/>
        <w:szCs w:val="16"/>
        <w:lang w:val="pl-PL"/>
      </w:rPr>
      <w:t>Plan studiów dla kierunku studi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F3413"/>
    <w:multiLevelType w:val="hybridMultilevel"/>
    <w:tmpl w:val="C8AAA00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0C0DB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Theme="majorHAnsi" w:hAnsiTheme="majorHAnsi" w:cs="Arial" w:hint="default"/>
        <w:b w:val="0"/>
        <w:i w:val="0"/>
        <w:sz w:val="20"/>
        <w:szCs w:val="20"/>
      </w:rPr>
    </w:lvl>
    <w:lvl w:ilvl="2" w:tplc="A9D00982">
      <w:start w:val="1"/>
      <w:numFmt w:val="lowerLetter"/>
      <w:lvlText w:val="%3)"/>
      <w:lvlJc w:val="right"/>
      <w:pPr>
        <w:tabs>
          <w:tab w:val="num" w:pos="2160"/>
        </w:tabs>
        <w:ind w:left="2160" w:hanging="180"/>
      </w:pPr>
      <w:rPr>
        <w:rFonts w:asciiTheme="majorHAnsi" w:eastAsia="Times New Roman" w:hAnsiTheme="majorHAnsi" w:cs="Arial"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5AC54D8"/>
    <w:multiLevelType w:val="hybridMultilevel"/>
    <w:tmpl w:val="45D6859C"/>
    <w:lvl w:ilvl="0" w:tplc="41EECEB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584B5D"/>
    <w:multiLevelType w:val="hybridMultilevel"/>
    <w:tmpl w:val="B13496CE"/>
    <w:lvl w:ilvl="0" w:tplc="260043B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C85104"/>
    <w:multiLevelType w:val="hybridMultilevel"/>
    <w:tmpl w:val="C2AE113A"/>
    <w:lvl w:ilvl="0" w:tplc="1EEE14C6">
      <w:start w:val="1"/>
      <w:numFmt w:val="bullet"/>
      <w:lvlText w:val=""/>
      <w:lvlJc w:val="left"/>
      <w:pPr>
        <w:tabs>
          <w:tab w:val="num" w:pos="227"/>
        </w:tabs>
        <w:ind w:left="227" w:hanging="2"/>
      </w:pPr>
      <w:rPr>
        <w:rFonts w:ascii="Symbol" w:hAnsi="Symbol" w:hint="default"/>
        <w:b/>
        <w:color w:val="auto"/>
        <w:sz w:val="20"/>
        <w:szCs w:val="20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7454FE"/>
    <w:multiLevelType w:val="hybridMultilevel"/>
    <w:tmpl w:val="ACCA5DD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7">
      <w:start w:val="1"/>
      <w:numFmt w:val="lowerLetter"/>
      <w:lvlText w:val="%3)"/>
      <w:lvlJc w:val="lef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7YwNLA0NrYwtrRU0lEKTi0uzszPAykwqgUAY8GE/iwAAAA="/>
  </w:docVars>
  <w:rsids>
    <w:rsidRoot w:val="003C40D8"/>
    <w:rsid w:val="00012226"/>
    <w:rsid w:val="00014DC2"/>
    <w:rsid w:val="0002369E"/>
    <w:rsid w:val="00025BF8"/>
    <w:rsid w:val="000421B7"/>
    <w:rsid w:val="00043868"/>
    <w:rsid w:val="000542C0"/>
    <w:rsid w:val="000673CA"/>
    <w:rsid w:val="00077BAB"/>
    <w:rsid w:val="00081BBD"/>
    <w:rsid w:val="00084897"/>
    <w:rsid w:val="00090D55"/>
    <w:rsid w:val="00094854"/>
    <w:rsid w:val="000C1165"/>
    <w:rsid w:val="000C4F4E"/>
    <w:rsid w:val="000C6A98"/>
    <w:rsid w:val="00117019"/>
    <w:rsid w:val="00122EC2"/>
    <w:rsid w:val="0012502B"/>
    <w:rsid w:val="001343C1"/>
    <w:rsid w:val="0014244F"/>
    <w:rsid w:val="001776A0"/>
    <w:rsid w:val="00184354"/>
    <w:rsid w:val="001B6378"/>
    <w:rsid w:val="001C00C8"/>
    <w:rsid w:val="001C1346"/>
    <w:rsid w:val="001D2104"/>
    <w:rsid w:val="001E017A"/>
    <w:rsid w:val="001E7D2A"/>
    <w:rsid w:val="001F3434"/>
    <w:rsid w:val="00210B42"/>
    <w:rsid w:val="00213D02"/>
    <w:rsid w:val="00215695"/>
    <w:rsid w:val="0023433B"/>
    <w:rsid w:val="00242F45"/>
    <w:rsid w:val="0026763A"/>
    <w:rsid w:val="0027040A"/>
    <w:rsid w:val="00270B60"/>
    <w:rsid w:val="002761C6"/>
    <w:rsid w:val="0028412F"/>
    <w:rsid w:val="0029040B"/>
    <w:rsid w:val="00290FB5"/>
    <w:rsid w:val="002A7403"/>
    <w:rsid w:val="002B271A"/>
    <w:rsid w:val="002B6290"/>
    <w:rsid w:val="002E3FF5"/>
    <w:rsid w:val="002E4050"/>
    <w:rsid w:val="002F24D6"/>
    <w:rsid w:val="0030205A"/>
    <w:rsid w:val="00310B23"/>
    <w:rsid w:val="003659D2"/>
    <w:rsid w:val="003770BA"/>
    <w:rsid w:val="003837B0"/>
    <w:rsid w:val="003921E7"/>
    <w:rsid w:val="00396186"/>
    <w:rsid w:val="003A6A96"/>
    <w:rsid w:val="003B3C33"/>
    <w:rsid w:val="003C40D8"/>
    <w:rsid w:val="004037D4"/>
    <w:rsid w:val="004316B2"/>
    <w:rsid w:val="004656E6"/>
    <w:rsid w:val="0046625B"/>
    <w:rsid w:val="00472811"/>
    <w:rsid w:val="00487854"/>
    <w:rsid w:val="00493E46"/>
    <w:rsid w:val="004979CD"/>
    <w:rsid w:val="004A312B"/>
    <w:rsid w:val="004A47D6"/>
    <w:rsid w:val="004A7A7D"/>
    <w:rsid w:val="004D00EC"/>
    <w:rsid w:val="00534023"/>
    <w:rsid w:val="005344C0"/>
    <w:rsid w:val="00543432"/>
    <w:rsid w:val="00550720"/>
    <w:rsid w:val="00553F81"/>
    <w:rsid w:val="0055409C"/>
    <w:rsid w:val="00566F42"/>
    <w:rsid w:val="0057589F"/>
    <w:rsid w:val="00581DF8"/>
    <w:rsid w:val="00592839"/>
    <w:rsid w:val="00593BE2"/>
    <w:rsid w:val="00596938"/>
    <w:rsid w:val="005A5B9C"/>
    <w:rsid w:val="005B1955"/>
    <w:rsid w:val="005C4BDA"/>
    <w:rsid w:val="005F203D"/>
    <w:rsid w:val="005F3F34"/>
    <w:rsid w:val="0060157B"/>
    <w:rsid w:val="00603B3D"/>
    <w:rsid w:val="00631412"/>
    <w:rsid w:val="00645670"/>
    <w:rsid w:val="0064753F"/>
    <w:rsid w:val="00670E3F"/>
    <w:rsid w:val="006C11AE"/>
    <w:rsid w:val="006C4E45"/>
    <w:rsid w:val="006D52B5"/>
    <w:rsid w:val="006D55F2"/>
    <w:rsid w:val="006E2A69"/>
    <w:rsid w:val="006E7B8A"/>
    <w:rsid w:val="006F056B"/>
    <w:rsid w:val="006F3C9A"/>
    <w:rsid w:val="007034A4"/>
    <w:rsid w:val="00725826"/>
    <w:rsid w:val="00726638"/>
    <w:rsid w:val="00742BFD"/>
    <w:rsid w:val="00751F70"/>
    <w:rsid w:val="007668CE"/>
    <w:rsid w:val="007708FB"/>
    <w:rsid w:val="00770FF1"/>
    <w:rsid w:val="007860CD"/>
    <w:rsid w:val="00793884"/>
    <w:rsid w:val="007A574C"/>
    <w:rsid w:val="007C4828"/>
    <w:rsid w:val="007D7D70"/>
    <w:rsid w:val="007F2111"/>
    <w:rsid w:val="00802A57"/>
    <w:rsid w:val="008074A4"/>
    <w:rsid w:val="00815556"/>
    <w:rsid w:val="008615BB"/>
    <w:rsid w:val="00896E03"/>
    <w:rsid w:val="008C3259"/>
    <w:rsid w:val="008D1196"/>
    <w:rsid w:val="008E6BC2"/>
    <w:rsid w:val="00902ABA"/>
    <w:rsid w:val="0091002E"/>
    <w:rsid w:val="00934BE8"/>
    <w:rsid w:val="00934D3E"/>
    <w:rsid w:val="0093789C"/>
    <w:rsid w:val="0095675B"/>
    <w:rsid w:val="0097392E"/>
    <w:rsid w:val="00973FD3"/>
    <w:rsid w:val="00993832"/>
    <w:rsid w:val="009978E8"/>
    <w:rsid w:val="009A79C9"/>
    <w:rsid w:val="009C3B6A"/>
    <w:rsid w:val="009C54D2"/>
    <w:rsid w:val="009D7992"/>
    <w:rsid w:val="009D7A81"/>
    <w:rsid w:val="009E1280"/>
    <w:rsid w:val="00A03126"/>
    <w:rsid w:val="00A27171"/>
    <w:rsid w:val="00A27C34"/>
    <w:rsid w:val="00A504A3"/>
    <w:rsid w:val="00A53964"/>
    <w:rsid w:val="00A71BF4"/>
    <w:rsid w:val="00A73B4E"/>
    <w:rsid w:val="00A74B6C"/>
    <w:rsid w:val="00A86A81"/>
    <w:rsid w:val="00A96C43"/>
    <w:rsid w:val="00AB368C"/>
    <w:rsid w:val="00AC29FA"/>
    <w:rsid w:val="00AE0170"/>
    <w:rsid w:val="00AE4625"/>
    <w:rsid w:val="00AE7EBB"/>
    <w:rsid w:val="00AF3A9F"/>
    <w:rsid w:val="00B51F7D"/>
    <w:rsid w:val="00B56B21"/>
    <w:rsid w:val="00B922BD"/>
    <w:rsid w:val="00BC6575"/>
    <w:rsid w:val="00BC7DBE"/>
    <w:rsid w:val="00BE4E37"/>
    <w:rsid w:val="00BF1917"/>
    <w:rsid w:val="00BF39F3"/>
    <w:rsid w:val="00C1105D"/>
    <w:rsid w:val="00C53B69"/>
    <w:rsid w:val="00C542DA"/>
    <w:rsid w:val="00C646D5"/>
    <w:rsid w:val="00C65792"/>
    <w:rsid w:val="00C70B5F"/>
    <w:rsid w:val="00C75CA3"/>
    <w:rsid w:val="00C8217C"/>
    <w:rsid w:val="00C83856"/>
    <w:rsid w:val="00C84AA3"/>
    <w:rsid w:val="00C9297E"/>
    <w:rsid w:val="00CA5FB9"/>
    <w:rsid w:val="00CB173C"/>
    <w:rsid w:val="00CD152D"/>
    <w:rsid w:val="00CE479F"/>
    <w:rsid w:val="00CF21A0"/>
    <w:rsid w:val="00D173C8"/>
    <w:rsid w:val="00D33C34"/>
    <w:rsid w:val="00D579F4"/>
    <w:rsid w:val="00DA06E5"/>
    <w:rsid w:val="00DA1AE7"/>
    <w:rsid w:val="00DB3C2C"/>
    <w:rsid w:val="00DE2B99"/>
    <w:rsid w:val="00DE5B63"/>
    <w:rsid w:val="00DE5EEB"/>
    <w:rsid w:val="00DF1BCE"/>
    <w:rsid w:val="00E04109"/>
    <w:rsid w:val="00E11EDC"/>
    <w:rsid w:val="00E13101"/>
    <w:rsid w:val="00E13CBD"/>
    <w:rsid w:val="00E174CA"/>
    <w:rsid w:val="00E23E30"/>
    <w:rsid w:val="00E31D41"/>
    <w:rsid w:val="00E45B65"/>
    <w:rsid w:val="00E46020"/>
    <w:rsid w:val="00E530B6"/>
    <w:rsid w:val="00E62B13"/>
    <w:rsid w:val="00E67912"/>
    <w:rsid w:val="00E83940"/>
    <w:rsid w:val="00E85B57"/>
    <w:rsid w:val="00E86455"/>
    <w:rsid w:val="00E97CA8"/>
    <w:rsid w:val="00EA2B15"/>
    <w:rsid w:val="00EA5A45"/>
    <w:rsid w:val="00EC158A"/>
    <w:rsid w:val="00F03974"/>
    <w:rsid w:val="00F167B2"/>
    <w:rsid w:val="00F45B56"/>
    <w:rsid w:val="00F52466"/>
    <w:rsid w:val="00F62612"/>
    <w:rsid w:val="00F660DD"/>
    <w:rsid w:val="00F82225"/>
    <w:rsid w:val="00F87C45"/>
    <w:rsid w:val="00F91985"/>
    <w:rsid w:val="00F94E61"/>
    <w:rsid w:val="00FA0A8D"/>
    <w:rsid w:val="00FA4F50"/>
    <w:rsid w:val="00FB7784"/>
    <w:rsid w:val="00FE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BF43F"/>
  <w14:defaultImageDpi w14:val="330"/>
  <w15:chartTrackingRefBased/>
  <w15:docId w15:val="{D6302618-C70E-C649-B3E2-A0F4615F9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D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1BB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1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1BBD"/>
    <w:rPr>
      <w:rFonts w:ascii="Times New Roman" w:eastAsia="Times New Roman" w:hAnsi="Times New Roman" w:cs="Times New Roman"/>
    </w:rPr>
  </w:style>
  <w:style w:type="paragraph" w:customStyle="1" w:styleId="Normalny">
    <w:name w:val="Normalny"/>
    <w:rsid w:val="006F056B"/>
    <w:pPr>
      <w:suppressAutoHyphens/>
      <w:autoSpaceDN w:val="0"/>
      <w:spacing w:after="160" w:line="254" w:lineRule="auto"/>
      <w:textAlignment w:val="baseline"/>
    </w:pPr>
    <w:rPr>
      <w:rFonts w:ascii="Calibri" w:eastAsia="Malgun Gothic" w:hAnsi="Calibri" w:cs="Times New Roman"/>
      <w:sz w:val="22"/>
      <w:szCs w:val="22"/>
      <w:lang w:val="pl-P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83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832"/>
    <w:rPr>
      <w:rFonts w:ascii="Times New Roman" w:eastAsia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C9A"/>
    <w:pPr>
      <w:autoSpaceDN w:val="0"/>
      <w:textAlignment w:val="baseline"/>
    </w:pPr>
    <w:rPr>
      <w:rFonts w:ascii="Calibri" w:eastAsia="Malgun Gothic" w:hAnsi="Calibri"/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C9A"/>
    <w:rPr>
      <w:rFonts w:ascii="Calibri" w:eastAsia="Malgun Gothic" w:hAnsi="Calibri" w:cs="Times New Roman"/>
      <w:sz w:val="20"/>
      <w:szCs w:val="20"/>
      <w:lang w:val="pl-PL"/>
    </w:rPr>
  </w:style>
  <w:style w:type="character" w:styleId="FootnoteReference">
    <w:name w:val="footnote reference"/>
    <w:basedOn w:val="DefaultParagraphFont"/>
    <w:uiPriority w:val="99"/>
    <w:semiHidden/>
    <w:unhideWhenUsed/>
    <w:rsid w:val="006F3C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C4BDA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E62B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6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orowiak</dc:creator>
  <cp:keywords/>
  <dc:description/>
  <cp:lastModifiedBy>Paweł Kida</cp:lastModifiedBy>
  <cp:revision>2</cp:revision>
  <cp:lastPrinted>2020-03-29T22:37:00Z</cp:lastPrinted>
  <dcterms:created xsi:type="dcterms:W3CDTF">2021-07-07T12:07:00Z</dcterms:created>
  <dcterms:modified xsi:type="dcterms:W3CDTF">2021-07-07T12:07:00Z</dcterms:modified>
</cp:coreProperties>
</file>